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EE3FE" w14:textId="40D31AFC" w:rsidR="00086486" w:rsidRPr="009C03D7" w:rsidRDefault="00943865" w:rsidP="009D4F2E">
      <w:pPr>
        <w:adjustRightInd w:val="0"/>
        <w:snapToGrid w:val="0"/>
        <w:spacing w:line="0" w:lineRule="atLeast"/>
        <w:jc w:val="center"/>
        <w:rPr>
          <w:rFonts w:ascii="Times New Roman" w:eastAsia="PMingLiU" w:hAnsi="Times New Roman" w:cs="Times New Roman"/>
          <w:b/>
          <w:sz w:val="26"/>
          <w:szCs w:val="26"/>
        </w:rPr>
      </w:pPr>
      <w:r w:rsidRPr="009C03D7">
        <w:rPr>
          <w:rFonts w:ascii="Times New Roman" w:eastAsia="PMingLiU" w:hAnsi="Times New Roman" w:cs="Times New Roman"/>
          <w:b/>
          <w:sz w:val="26"/>
          <w:szCs w:val="26"/>
        </w:rPr>
        <w:t>STEM Internship Scheme</w:t>
      </w:r>
    </w:p>
    <w:p w14:paraId="68CFCAA4" w14:textId="035E8610" w:rsidR="00D30796" w:rsidRPr="009C03D7" w:rsidRDefault="003B729C" w:rsidP="009D4F2E">
      <w:pPr>
        <w:snapToGrid w:val="0"/>
        <w:jc w:val="center"/>
        <w:rPr>
          <w:rFonts w:ascii="Times New Roman" w:eastAsia="PMingLiU" w:hAnsi="Times New Roman" w:cs="Times New Roman"/>
          <w:b/>
          <w:sz w:val="26"/>
          <w:szCs w:val="26"/>
        </w:rPr>
      </w:pPr>
      <w:r w:rsidRPr="009C03D7">
        <w:rPr>
          <w:rFonts w:ascii="Times New Roman" w:eastAsia="PMingLiU" w:hAnsi="Times New Roman" w:cs="Times New Roman"/>
          <w:b/>
          <w:sz w:val="26"/>
          <w:szCs w:val="26"/>
        </w:rPr>
        <w:t>Application</w:t>
      </w:r>
      <w:r w:rsidR="00D30796" w:rsidRPr="009C03D7">
        <w:rPr>
          <w:rFonts w:ascii="Times New Roman" w:eastAsia="PMingLiU" w:hAnsi="Times New Roman" w:cs="Times New Roman"/>
          <w:b/>
          <w:sz w:val="26"/>
          <w:szCs w:val="26"/>
        </w:rPr>
        <w:t xml:space="preserve"> Form</w:t>
      </w:r>
      <w:r w:rsidRPr="009C03D7">
        <w:rPr>
          <w:rFonts w:ascii="Times New Roman" w:eastAsia="PMingLiU" w:hAnsi="Times New Roman" w:cs="Times New Roman"/>
          <w:b/>
          <w:sz w:val="26"/>
          <w:szCs w:val="26"/>
        </w:rPr>
        <w:t xml:space="preserve"> (CENG)</w:t>
      </w:r>
    </w:p>
    <w:p w14:paraId="40924E7A" w14:textId="77777777" w:rsidR="00142D77" w:rsidRPr="009C03D7" w:rsidRDefault="00142D77" w:rsidP="009D4F2E">
      <w:pPr>
        <w:snapToGrid w:val="0"/>
        <w:jc w:val="center"/>
        <w:rPr>
          <w:rFonts w:ascii="Times New Roman" w:eastAsia="PMingLiU" w:hAnsi="Times New Roman" w:cs="Times New Roman"/>
          <w:b/>
          <w:sz w:val="26"/>
          <w:szCs w:val="26"/>
          <w:lang w:val="en-US"/>
        </w:rPr>
      </w:pPr>
    </w:p>
    <w:p w14:paraId="0C134C9F" w14:textId="616F93C7" w:rsidR="00597B3B" w:rsidRPr="009C03D7" w:rsidRDefault="00597B3B" w:rsidP="009D4F2E">
      <w:pPr>
        <w:pStyle w:val="ListParagraph"/>
        <w:numPr>
          <w:ilvl w:val="0"/>
          <w:numId w:val="13"/>
        </w:numPr>
        <w:snapToGrid w:val="0"/>
        <w:spacing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t>Student Intern</w:t>
      </w:r>
    </w:p>
    <w:p w14:paraId="52FDBD71" w14:textId="1085220C" w:rsidR="00581618" w:rsidRPr="009C03D7" w:rsidRDefault="00581618" w:rsidP="009D4F2E">
      <w:pPr>
        <w:pStyle w:val="ListParagraph"/>
        <w:numPr>
          <w:ilvl w:val="0"/>
          <w:numId w:val="14"/>
        </w:numPr>
        <w:snapToGrid w:val="0"/>
        <w:spacing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t>Personal information</w:t>
      </w:r>
      <w:r w:rsidR="00BF552A" w:rsidRPr="009C03D7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9355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8"/>
        <w:gridCol w:w="1953"/>
        <w:gridCol w:w="630"/>
        <w:gridCol w:w="1710"/>
        <w:gridCol w:w="810"/>
        <w:gridCol w:w="1080"/>
        <w:gridCol w:w="900"/>
        <w:gridCol w:w="450"/>
        <w:gridCol w:w="540"/>
        <w:gridCol w:w="412"/>
        <w:gridCol w:w="592"/>
      </w:tblGrid>
      <w:tr w:rsidR="00FF6F8C" w:rsidRPr="009C03D7" w14:paraId="39225A37" w14:textId="77777777" w:rsidTr="00ED03B1">
        <w:trPr>
          <w:trHeight w:val="454"/>
        </w:trPr>
        <w:tc>
          <w:tcPr>
            <w:tcW w:w="28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979C1" w14:textId="6DA08E7E" w:rsidR="00FF6F8C" w:rsidRPr="009C03D7" w:rsidRDefault="00FF6F8C" w:rsidP="00584DA5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Name as on </w:t>
            </w:r>
            <w:r w:rsidR="002C2A9C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Identification Doc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DBEB" w14:textId="73F305E2" w:rsidR="00FF6F8C" w:rsidRPr="009C03D7" w:rsidRDefault="00FF6F8C" w:rsidP="009D4F2E">
            <w:pPr>
              <w:snapToGrid w:val="0"/>
              <w:jc w:val="right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(Chi)</w:t>
            </w:r>
          </w:p>
        </w:tc>
        <w:tc>
          <w:tcPr>
            <w:tcW w:w="39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1BB7C" w14:textId="1E28E561" w:rsidR="00FF6F8C" w:rsidRPr="009C03D7" w:rsidRDefault="00FF6F8C" w:rsidP="009D4F2E">
            <w:pPr>
              <w:snapToGrid w:val="0"/>
              <w:jc w:val="right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(</w:t>
            </w:r>
            <w:proofErr w:type="spellStart"/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Eng</w:t>
            </w:r>
            <w:proofErr w:type="spellEnd"/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)</w:t>
            </w:r>
          </w:p>
        </w:tc>
      </w:tr>
      <w:tr w:rsidR="00584DA5" w:rsidRPr="009C03D7" w14:paraId="77D2EA1B" w14:textId="77777777" w:rsidTr="00ED03B1">
        <w:trPr>
          <w:trHeight w:val="454"/>
        </w:trPr>
        <w:tc>
          <w:tcPr>
            <w:tcW w:w="2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C578" w14:textId="438768B1" w:rsidR="00584DA5" w:rsidRPr="009C03D7" w:rsidRDefault="00584DA5" w:rsidP="00584DA5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CityU SID No.:</w:t>
            </w:r>
          </w:p>
        </w:tc>
        <w:tc>
          <w:tcPr>
            <w:tcW w:w="42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5C1A6E19" w14:textId="215943DF" w:rsidR="00584DA5" w:rsidRPr="009C03D7" w:rsidRDefault="00584DA5" w:rsidP="00556771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048F18B" w14:textId="5FA09A52" w:rsidR="00584DA5" w:rsidRPr="009C03D7" w:rsidRDefault="00584DA5" w:rsidP="000F0686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Gender:</w:t>
            </w:r>
          </w:p>
        </w:tc>
        <w:tc>
          <w:tcPr>
            <w:tcW w:w="450" w:type="dxa"/>
            <w:tcBorders>
              <w:left w:val="single" w:sz="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CBE5E03" w14:textId="099DEF6D" w:rsidR="00584DA5" w:rsidRPr="009C03D7" w:rsidRDefault="00934D0F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795834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7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40" w:type="dxa"/>
            <w:tcMar>
              <w:left w:w="57" w:type="dxa"/>
              <w:right w:w="57" w:type="dxa"/>
            </w:tcMar>
            <w:vAlign w:val="center"/>
          </w:tcPr>
          <w:p w14:paraId="5DDC8DF9" w14:textId="14737FD0" w:rsidR="00584DA5" w:rsidRPr="009C03D7" w:rsidRDefault="00584DA5" w:rsidP="002C2A9C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412" w:type="dxa"/>
            <w:tcMar>
              <w:left w:w="57" w:type="dxa"/>
              <w:right w:w="57" w:type="dxa"/>
            </w:tcMar>
            <w:vAlign w:val="center"/>
          </w:tcPr>
          <w:p w14:paraId="4263D7E8" w14:textId="119B8248" w:rsidR="00584DA5" w:rsidRPr="009C03D7" w:rsidRDefault="00934D0F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216513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31B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592" w:type="dxa"/>
            <w:tcBorders>
              <w:right w:val="single" w:sz="4" w:space="0" w:color="auto"/>
            </w:tcBorders>
            <w:vAlign w:val="center"/>
          </w:tcPr>
          <w:p w14:paraId="4DFCD70D" w14:textId="05BAB61C" w:rsidR="00584DA5" w:rsidRPr="009C03D7" w:rsidRDefault="00584DA5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F</w:t>
            </w:r>
          </w:p>
        </w:tc>
      </w:tr>
      <w:tr w:rsidR="00FD0340" w:rsidRPr="009C03D7" w14:paraId="308074B4" w14:textId="77777777" w:rsidTr="00ED03B1">
        <w:trPr>
          <w:trHeight w:val="454"/>
        </w:trPr>
        <w:tc>
          <w:tcPr>
            <w:tcW w:w="2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79D8B25" w14:textId="2DFAF959" w:rsidR="00FD0340" w:rsidRPr="009C03D7" w:rsidRDefault="00FD0340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Contact telephone: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9F06A74" w14:textId="6384C59A" w:rsidR="00FD0340" w:rsidRPr="009C03D7" w:rsidRDefault="00FD0340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9F1BB02" w14:textId="233557C6" w:rsidR="00FD0340" w:rsidRPr="009C03D7" w:rsidRDefault="008C054C" w:rsidP="008C054C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CityU </w:t>
            </w:r>
            <w:r w:rsidR="00FD034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Email address:</w:t>
            </w:r>
          </w:p>
        </w:tc>
        <w:tc>
          <w:tcPr>
            <w:tcW w:w="28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1EFC" w14:textId="145FCABF" w:rsidR="00FD0340" w:rsidRPr="009C03D7" w:rsidRDefault="00FD0340" w:rsidP="00336A7C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</w:pPr>
          </w:p>
        </w:tc>
      </w:tr>
      <w:tr w:rsidR="00257744" w:rsidRPr="009C03D7" w14:paraId="0307BA62" w14:textId="77777777" w:rsidTr="00ED03B1">
        <w:trPr>
          <w:trHeight w:val="454"/>
        </w:trPr>
        <w:tc>
          <w:tcPr>
            <w:tcW w:w="2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FB1FC" w14:textId="3CC81DF3" w:rsidR="00257744" w:rsidRPr="009C03D7" w:rsidRDefault="00257744" w:rsidP="00257744">
            <w:pPr>
              <w:snapToGrid w:val="0"/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  <w:t>Place of origin:</w:t>
            </w:r>
          </w:p>
        </w:tc>
        <w:tc>
          <w:tcPr>
            <w:tcW w:w="71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38784" w14:textId="3A6704CF" w:rsidR="00B77B74" w:rsidRPr="009C03D7" w:rsidRDefault="00934D0F" w:rsidP="00B94795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749351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7744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682E0E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Hong Kong</w:t>
            </w:r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 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94919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7744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  <w:t>Mainland</w:t>
            </w:r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</w:p>
          <w:p w14:paraId="59CC05CF" w14:textId="41599378" w:rsidR="00257744" w:rsidRPr="009C03D7" w:rsidRDefault="00934D0F" w:rsidP="00964265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0758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7744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774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  <w:lang w:eastAsia="zh-HK"/>
              </w:rPr>
              <w:t xml:space="preserve">Other places in 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Asia  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50119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7B74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294FF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Other place</w:t>
            </w:r>
            <w:r w:rsidR="00FF509C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s</w:t>
            </w:r>
            <w:r w:rsidR="00294FF6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outside Asia</w:t>
            </w:r>
            <w:r w:rsidR="00B77B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FF509C" w:rsidRPr="009C03D7" w14:paraId="202A94C8" w14:textId="77777777" w:rsidTr="00ED03B1">
        <w:trPr>
          <w:trHeight w:val="700"/>
        </w:trPr>
        <w:tc>
          <w:tcPr>
            <w:tcW w:w="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EF6412" w14:textId="3023AD50" w:rsidR="00FF509C" w:rsidRPr="009C03D7" w:rsidRDefault="00FF509C" w:rsidP="00AB21B7">
            <w:pPr>
              <w:snapToGrid w:val="0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*</w:t>
            </w:r>
          </w:p>
        </w:tc>
        <w:tc>
          <w:tcPr>
            <w:tcW w:w="19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08387" w14:textId="04118B8F" w:rsidR="00FF509C" w:rsidRPr="009C03D7" w:rsidRDefault="00FF509C" w:rsidP="00AB21B7">
            <w:pPr>
              <w:snapToGrid w:val="0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For non-local    students only</w:t>
            </w:r>
          </w:p>
        </w:tc>
        <w:tc>
          <w:tcPr>
            <w:tcW w:w="71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86B11" w14:textId="790A2B0D" w:rsidR="00FF509C" w:rsidRPr="002A34A8" w:rsidRDefault="00FF509C" w:rsidP="00B94795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rPr>
                <w:rFonts w:ascii="Times New Roman" w:eastAsia="PMingLiU" w:hAnsi="Times New Roman" w:cs="Times New Roman"/>
                <w:b/>
                <w:sz w:val="20"/>
                <w:szCs w:val="20"/>
                <w:lang w:val="en-US"/>
              </w:rPr>
            </w:pPr>
            <w:r w:rsidRPr="002A34A8">
              <w:rPr>
                <w:rFonts w:ascii="Times New Roman" w:eastAsia="PMingLiU" w:hAnsi="Times New Roman" w:cs="Times New Roman"/>
                <w:b/>
                <w:sz w:val="20"/>
                <w:szCs w:val="20"/>
                <w:lang w:val="en-US"/>
              </w:rPr>
              <w:t>Please submit your No Objection Letter (NOL) with this application</w:t>
            </w:r>
            <w:r w:rsidR="002A34A8" w:rsidRPr="002A34A8">
              <w:rPr>
                <w:rFonts w:ascii="Times New Roman" w:eastAsia="PMingLiU" w:hAnsi="Times New Roman" w:cs="Times New Roman"/>
                <w:b/>
                <w:sz w:val="20"/>
                <w:szCs w:val="20"/>
                <w:lang w:val="en-US"/>
              </w:rPr>
              <w:t xml:space="preserve"> (not the one for Study/Curriculum-related Internship)</w:t>
            </w:r>
          </w:p>
          <w:p w14:paraId="5DD7D6DE" w14:textId="464B99C5" w:rsidR="00FF509C" w:rsidRPr="009C03D7" w:rsidRDefault="00FF509C" w:rsidP="00F8404D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spacing w:before="60"/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>H</w:t>
            </w:r>
            <w:bookmarkStart w:id="0" w:name="_GoBack"/>
            <w:bookmarkEnd w:id="0"/>
            <w:r w:rsidRPr="009C03D7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 xml:space="preserve">ave you ever used the </w:t>
            </w:r>
            <w:r w:rsidR="00F8404D" w:rsidRPr="00F8404D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>Study/Curriculum-related Internship</w:t>
            </w:r>
            <w:r w:rsidR="00F8404D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>NOL during your stay in Hong Kong?</w:t>
            </w:r>
          </w:p>
          <w:tbl>
            <w:tblPr>
              <w:tblStyle w:val="TableGrid"/>
              <w:tblW w:w="9355" w:type="dxa"/>
              <w:tblInd w:w="2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9"/>
              <w:gridCol w:w="567"/>
              <w:gridCol w:w="425"/>
              <w:gridCol w:w="8014"/>
            </w:tblGrid>
            <w:tr w:rsidR="00FF509C" w:rsidRPr="009C03D7" w14:paraId="4479A9EE" w14:textId="77777777" w:rsidTr="00FF509C">
              <w:trPr>
                <w:trHeight w:val="454"/>
              </w:trPr>
              <w:tc>
                <w:tcPr>
                  <w:tcW w:w="349" w:type="dxa"/>
                  <w:tcMar>
                    <w:left w:w="57" w:type="dxa"/>
                    <w:right w:w="57" w:type="dxa"/>
                  </w:tcMar>
                  <w:vAlign w:val="center"/>
                </w:tcPr>
                <w:p w14:paraId="2ADCF199" w14:textId="5BFCBC3F" w:rsidR="00FF509C" w:rsidRPr="009C03D7" w:rsidRDefault="00934D0F" w:rsidP="007D4016">
                  <w:pPr>
                    <w:snapToGrid w:val="0"/>
                    <w:jc w:val="both"/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Fonts w:ascii="Times New Roman" w:eastAsia="PMingLiU" w:hAnsi="Times New Roman" w:cs="Times New Roman"/>
                        <w:sz w:val="20"/>
                        <w:szCs w:val="20"/>
                      </w:rPr>
                      <w:id w:val="-10561623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F509C" w:rsidRPr="009C03D7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67" w:type="dxa"/>
                  <w:tcMar>
                    <w:left w:w="57" w:type="dxa"/>
                    <w:right w:w="57" w:type="dxa"/>
                  </w:tcMar>
                  <w:vAlign w:val="center"/>
                </w:tcPr>
                <w:p w14:paraId="792D4BBA" w14:textId="5D3481E2" w:rsidR="00FF509C" w:rsidRPr="009C03D7" w:rsidRDefault="00FF509C" w:rsidP="007D4016">
                  <w:pPr>
                    <w:snapToGrid w:val="0"/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</w:pPr>
                  <w:r w:rsidRPr="009C03D7"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  <w:t>No</w:t>
                  </w:r>
                </w:p>
              </w:tc>
              <w:tc>
                <w:tcPr>
                  <w:tcW w:w="425" w:type="dxa"/>
                  <w:tcMar>
                    <w:left w:w="57" w:type="dxa"/>
                    <w:right w:w="57" w:type="dxa"/>
                  </w:tcMar>
                  <w:vAlign w:val="center"/>
                </w:tcPr>
                <w:p w14:paraId="59BF13E8" w14:textId="77777777" w:rsidR="00FF509C" w:rsidRPr="009C03D7" w:rsidRDefault="00934D0F" w:rsidP="007D4016">
                  <w:pPr>
                    <w:snapToGrid w:val="0"/>
                    <w:jc w:val="both"/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Fonts w:ascii="Times New Roman" w:eastAsia="PMingLiU" w:hAnsi="Times New Roman" w:cs="Times New Roman"/>
                        <w:sz w:val="20"/>
                        <w:szCs w:val="20"/>
                      </w:rPr>
                      <w:id w:val="7512334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F509C" w:rsidRPr="009C03D7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8014" w:type="dxa"/>
                  <w:vAlign w:val="center"/>
                </w:tcPr>
                <w:p w14:paraId="126B9682" w14:textId="48A1951E" w:rsidR="00FF509C" w:rsidRPr="009C03D7" w:rsidRDefault="00FF509C" w:rsidP="007D4016">
                  <w:pPr>
                    <w:snapToGrid w:val="0"/>
                    <w:jc w:val="both"/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</w:pPr>
                  <w:r w:rsidRPr="009C03D7">
                    <w:rPr>
                      <w:rFonts w:ascii="Times New Roman" w:eastAsia="PMingLiU" w:hAnsi="Times New Roman" w:cs="Times New Roman"/>
                      <w:sz w:val="20"/>
                      <w:szCs w:val="20"/>
                    </w:rPr>
                    <w:t>Yes : From___________ to ___________</w:t>
                  </w:r>
                </w:p>
              </w:tc>
            </w:tr>
          </w:tbl>
          <w:p w14:paraId="07E2BAF2" w14:textId="2EADD52C" w:rsidR="00FF509C" w:rsidRPr="009C03D7" w:rsidRDefault="00FF509C" w:rsidP="00B94795">
            <w:pPr>
              <w:tabs>
                <w:tab w:val="left" w:pos="1730"/>
                <w:tab w:val="left" w:pos="3370"/>
                <w:tab w:val="left" w:pos="5150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39754E6D" w14:textId="1B31F9C1" w:rsidR="00581618" w:rsidRPr="009C03D7" w:rsidRDefault="00581618" w:rsidP="009D4F2E">
      <w:pPr>
        <w:pStyle w:val="ListParagraph"/>
        <w:numPr>
          <w:ilvl w:val="0"/>
          <w:numId w:val="14"/>
        </w:numPr>
        <w:snapToGrid w:val="0"/>
        <w:spacing w:beforeLines="50" w:before="18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t>Academic information</w:t>
      </w:r>
      <w:r w:rsidR="00BF552A" w:rsidRPr="009C03D7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9392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9"/>
        <w:gridCol w:w="3566"/>
        <w:gridCol w:w="3567"/>
      </w:tblGrid>
      <w:tr w:rsidR="000D70B9" w:rsidRPr="009C03D7" w14:paraId="7E07DEC0" w14:textId="77777777" w:rsidTr="003B729C">
        <w:trPr>
          <w:trHeight w:val="454"/>
        </w:trPr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115CF" w14:textId="27322E87" w:rsidR="000D70B9" w:rsidRPr="009C03D7" w:rsidRDefault="00883AE4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Department</w:t>
            </w:r>
          </w:p>
        </w:tc>
        <w:tc>
          <w:tcPr>
            <w:tcW w:w="71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E783F" w14:textId="77777777" w:rsidR="000D70B9" w:rsidRPr="009C03D7" w:rsidRDefault="000D70B9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0D70B9" w:rsidRPr="009C03D7" w14:paraId="5DFA3E5B" w14:textId="77777777" w:rsidTr="003B729C">
        <w:trPr>
          <w:trHeight w:val="454"/>
        </w:trPr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9721A" w14:textId="5939968C" w:rsidR="000D70B9" w:rsidRPr="009C03D7" w:rsidRDefault="000D70B9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Degree award title </w:t>
            </w:r>
            <w:r w:rsidR="00883AE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&amp; Academic Programme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71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AF6C9" w14:textId="77777777" w:rsidR="000D70B9" w:rsidRPr="009C03D7" w:rsidRDefault="000D70B9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716393" w:rsidRPr="009C03D7" w14:paraId="70C65B97" w14:textId="77777777" w:rsidTr="003B729C"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711E2" w14:textId="507501D3" w:rsidR="00716393" w:rsidRPr="009C03D7" w:rsidRDefault="00716393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Year of study:</w:t>
            </w:r>
          </w:p>
        </w:tc>
        <w:tc>
          <w:tcPr>
            <w:tcW w:w="3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97170" w14:textId="01C31618" w:rsidR="00716393" w:rsidRPr="009C03D7" w:rsidRDefault="00934D0F" w:rsidP="00964265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65950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31B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716393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1  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501584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393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16393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2  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920951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393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16393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3  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23832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393" w:rsidRPr="009C03D7">
                  <w:rPr>
                    <w:rFonts w:ascii="Segoe UI Symbol" w:eastAsia="PMingLiU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16393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4  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864327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1BEE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16393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5+   </w:t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764576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393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16393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Postgraduate</w:t>
            </w:r>
            <w:r w:rsidR="00225F83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(Research)</w:t>
            </w:r>
          </w:p>
        </w:tc>
        <w:tc>
          <w:tcPr>
            <w:tcW w:w="3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E95D" w14:textId="205694A2" w:rsidR="00716393" w:rsidRPr="009C03D7" w:rsidRDefault="00934D0F" w:rsidP="00964265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17656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393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16393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Graduating this year</w:t>
            </w:r>
          </w:p>
        </w:tc>
      </w:tr>
    </w:tbl>
    <w:p w14:paraId="20D07846" w14:textId="3490C1A0" w:rsidR="0028141F" w:rsidRPr="009C03D7" w:rsidRDefault="00A64276" w:rsidP="009D4F2E">
      <w:pPr>
        <w:pStyle w:val="ListParagraph"/>
        <w:numPr>
          <w:ilvl w:val="0"/>
          <w:numId w:val="13"/>
        </w:numPr>
        <w:snapToGrid w:val="0"/>
        <w:spacing w:beforeLines="100" w:before="36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t>Internship</w:t>
      </w:r>
      <w:r w:rsidR="00597B3B" w:rsidRPr="009C03D7">
        <w:rPr>
          <w:rFonts w:ascii="Times New Roman" w:hAnsi="Times New Roman"/>
          <w:sz w:val="20"/>
          <w:szCs w:val="20"/>
          <w:u w:val="single"/>
        </w:rPr>
        <w:t xml:space="preserve"> </w:t>
      </w:r>
      <w:r w:rsidRPr="009C03D7">
        <w:rPr>
          <w:rFonts w:ascii="Times New Roman" w:hAnsi="Times New Roman"/>
          <w:sz w:val="20"/>
          <w:szCs w:val="20"/>
          <w:u w:val="single"/>
        </w:rPr>
        <w:t>p</w:t>
      </w:r>
      <w:r w:rsidR="00597B3B" w:rsidRPr="009C03D7">
        <w:rPr>
          <w:rFonts w:ascii="Times New Roman" w:hAnsi="Times New Roman"/>
          <w:sz w:val="20"/>
          <w:szCs w:val="20"/>
          <w:u w:val="single"/>
        </w:rPr>
        <w:t>osition</w:t>
      </w:r>
      <w:r w:rsidR="00BF552A" w:rsidRPr="009C03D7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9355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0"/>
        <w:gridCol w:w="650"/>
        <w:gridCol w:w="1248"/>
        <w:gridCol w:w="426"/>
        <w:gridCol w:w="680"/>
        <w:gridCol w:w="583"/>
        <w:gridCol w:w="720"/>
        <w:gridCol w:w="490"/>
        <w:gridCol w:w="1056"/>
        <w:gridCol w:w="572"/>
      </w:tblGrid>
      <w:tr w:rsidR="00A81DAB" w:rsidRPr="009C03D7" w14:paraId="79977CF7" w14:textId="77777777" w:rsidTr="00EC7809">
        <w:trPr>
          <w:trHeight w:val="476"/>
        </w:trPr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D138" w14:textId="1DAFE159" w:rsidR="00A81DAB" w:rsidRPr="009C03D7" w:rsidRDefault="00914516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Company</w:t>
            </w:r>
            <w:r w:rsidR="00E13DBD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/</w:t>
            </w:r>
            <w:r w:rsidR="009B0B6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</w:t>
            </w:r>
            <w:r w:rsidR="00E13DBD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Organisation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n</w:t>
            </w:r>
            <w:r w:rsidR="00A81DAB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ame:</w:t>
            </w:r>
          </w:p>
        </w:tc>
        <w:tc>
          <w:tcPr>
            <w:tcW w:w="642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14F9A" w14:textId="29EF2C8D" w:rsidR="009504A2" w:rsidRPr="009C03D7" w:rsidRDefault="009504A2" w:rsidP="009D4F2E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E637B" w:rsidRPr="009C03D7" w14:paraId="0CFAE126" w14:textId="26CD3CE8" w:rsidTr="003562EF">
        <w:trPr>
          <w:trHeight w:val="454"/>
        </w:trPr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B17B" w14:textId="7F64CF59" w:rsidR="00EE637B" w:rsidRPr="009C03D7" w:rsidRDefault="00EE637B" w:rsidP="0049309D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Contact Person:</w:t>
            </w:r>
          </w:p>
        </w:tc>
        <w:tc>
          <w:tcPr>
            <w:tcW w:w="35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FABB3" w14:textId="77777777" w:rsidR="00EE637B" w:rsidRPr="009C03D7" w:rsidRDefault="00EE637B" w:rsidP="0049309D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B0F84" w14:textId="50EA4AC2" w:rsidR="00EE637B" w:rsidRPr="009C03D7" w:rsidRDefault="00EE637B" w:rsidP="00EE637B">
            <w:pPr>
              <w:snapToGrid w:val="0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Title:</w:t>
            </w:r>
          </w:p>
        </w:tc>
        <w:tc>
          <w:tcPr>
            <w:tcW w:w="2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60FB" w14:textId="77777777" w:rsidR="00EE637B" w:rsidRPr="009C03D7" w:rsidRDefault="00EE637B" w:rsidP="00EE637B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FD0340" w:rsidRPr="009C03D7" w14:paraId="47B55ECB" w14:textId="77777777" w:rsidTr="003562EF">
        <w:trPr>
          <w:trHeight w:val="454"/>
        </w:trPr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C3BF1" w14:textId="3E05872D" w:rsidR="00FD0340" w:rsidRPr="009C03D7" w:rsidRDefault="00EE637B" w:rsidP="003B729C">
            <w:pPr>
              <w:snapToGrid w:val="0"/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T</w:t>
            </w:r>
            <w:r w:rsidR="00FD034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elephone:</w:t>
            </w:r>
          </w:p>
        </w:tc>
        <w:tc>
          <w:tcPr>
            <w:tcW w:w="1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6CB6" w14:textId="77777777" w:rsidR="00FD0340" w:rsidRPr="009C03D7" w:rsidRDefault="00FD0340" w:rsidP="003B729C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16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C6087" w14:textId="20A43815" w:rsidR="00FD0340" w:rsidRPr="009C03D7" w:rsidRDefault="00FD0340" w:rsidP="00964265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Email address:</w:t>
            </w:r>
          </w:p>
        </w:tc>
        <w:tc>
          <w:tcPr>
            <w:tcW w:w="28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47766" w14:textId="30DDC71D" w:rsidR="00FD0340" w:rsidRPr="009C03D7" w:rsidRDefault="00FD0340" w:rsidP="003B729C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3B729C" w:rsidRPr="009C03D7" w14:paraId="18C8B7AE" w14:textId="77777777" w:rsidTr="003562EF">
        <w:trPr>
          <w:trHeight w:val="454"/>
        </w:trPr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130C9" w14:textId="34333B36" w:rsidR="003B729C" w:rsidRPr="009C03D7" w:rsidRDefault="003B729C" w:rsidP="003B729C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Internship period (dd/mm/</w:t>
            </w:r>
            <w:proofErr w:type="spellStart"/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yyyy</w:t>
            </w:r>
            <w:proofErr w:type="spellEnd"/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):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D4F6A" w14:textId="6638C2A1" w:rsidR="003B729C" w:rsidRPr="009C03D7" w:rsidRDefault="00EC7809" w:rsidP="003B729C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F</w:t>
            </w:r>
            <w:r w:rsidR="003B729C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rom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C7DE1" w14:textId="60EBF0C0" w:rsidR="003B729C" w:rsidRPr="009C03D7" w:rsidRDefault="003B729C" w:rsidP="003B729C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/      /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621EB" w14:textId="6014C228" w:rsidR="003B729C" w:rsidRPr="009C03D7" w:rsidRDefault="00EC7809" w:rsidP="003B729C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T</w:t>
            </w:r>
            <w:r w:rsidR="003B729C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o</w:t>
            </w:r>
          </w:p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8AEF9" w14:textId="57810B0E" w:rsidR="003B729C" w:rsidRPr="009C03D7" w:rsidRDefault="003B729C" w:rsidP="003B729C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/   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  <w:lang w:val="en-US"/>
              </w:rPr>
              <w:t> 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  /</w:t>
            </w:r>
          </w:p>
        </w:tc>
        <w:tc>
          <w:tcPr>
            <w:tcW w:w="22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4EFB6" w14:textId="57083C45" w:rsidR="003B729C" w:rsidRPr="009C03D7" w:rsidRDefault="003B729C" w:rsidP="003B729C">
            <w:pPr>
              <w:snapToGrid w:val="0"/>
              <w:jc w:val="both"/>
              <w:rPr>
                <w:rFonts w:ascii="Times New Roman" w:eastAsia="PMingLiU" w:hAnsi="Times New Roman" w:cs="Times New Roman"/>
                <w:sz w:val="18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18"/>
                <w:szCs w:val="20"/>
              </w:rPr>
              <w:t>Unpaid leave</w:t>
            </w:r>
            <w:r w:rsidR="00EC7809" w:rsidRPr="009C03D7">
              <w:rPr>
                <w:rFonts w:ascii="Times New Roman" w:eastAsia="PMingLiU" w:hAnsi="Times New Roman" w:cs="Times New Roman"/>
                <w:sz w:val="18"/>
                <w:szCs w:val="20"/>
              </w:rPr>
              <w:t xml:space="preserve">? </w:t>
            </w:r>
            <w:r w:rsidRPr="009C03D7">
              <w:rPr>
                <w:rFonts w:ascii="Times New Roman" w:eastAsia="PMingLiU" w:hAnsi="Times New Roman" w:cs="Times New Roman"/>
                <w:sz w:val="18"/>
                <w:szCs w:val="20"/>
              </w:rPr>
              <w:t>(</w:t>
            </w:r>
            <w:r w:rsidR="00EC7809" w:rsidRPr="009C03D7">
              <w:rPr>
                <w:rFonts w:ascii="Times New Roman" w:eastAsia="PMingLiU" w:hAnsi="Times New Roman" w:cs="Times New Roman"/>
                <w:sz w:val="18"/>
                <w:szCs w:val="20"/>
              </w:rPr>
              <w:t xml:space="preserve">if any </w:t>
            </w:r>
            <w:r w:rsidRPr="009C03D7">
              <w:rPr>
                <w:rFonts w:ascii="Times New Roman" w:eastAsia="PMingLiU" w:hAnsi="Times New Roman" w:cs="Times New Roman"/>
                <w:sz w:val="18"/>
                <w:szCs w:val="20"/>
              </w:rPr>
              <w:t>day</w:t>
            </w:r>
            <w:r w:rsidR="00EC7809" w:rsidRPr="009C03D7">
              <w:rPr>
                <w:rFonts w:ascii="Times New Roman" w:eastAsia="PMingLiU" w:hAnsi="Times New Roman" w:cs="Times New Roman"/>
                <w:sz w:val="18"/>
                <w:szCs w:val="20"/>
              </w:rPr>
              <w:t>s</w:t>
            </w:r>
            <w:r w:rsidRPr="009C03D7">
              <w:rPr>
                <w:rFonts w:ascii="Times New Roman" w:eastAsia="PMingLiU" w:hAnsi="Times New Roman" w:cs="Times New Roman"/>
                <w:sz w:val="18"/>
                <w:szCs w:val="20"/>
              </w:rPr>
              <w:t>):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FED8A" w14:textId="6C6B98E1" w:rsidR="003B729C" w:rsidRPr="009C03D7" w:rsidRDefault="003B729C" w:rsidP="003B729C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D2015C" w:rsidRPr="009C03D7" w14:paraId="3CE3D1FA" w14:textId="77777777" w:rsidTr="00D2015C">
        <w:trPr>
          <w:trHeight w:val="429"/>
        </w:trPr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F8CC3" w14:textId="41ED69B0" w:rsidR="00D2015C" w:rsidRPr="009C03D7" w:rsidRDefault="00D2015C" w:rsidP="00D2015C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Internship Position Title</w:t>
            </w:r>
          </w:p>
        </w:tc>
        <w:tc>
          <w:tcPr>
            <w:tcW w:w="642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CEC2" w14:textId="77777777" w:rsidR="00D2015C" w:rsidRPr="009C03D7" w:rsidRDefault="00D2015C" w:rsidP="00D2015C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3B729C" w:rsidRPr="009C03D7" w14:paraId="2CF5A9AF" w14:textId="77777777" w:rsidTr="00EC7809">
        <w:trPr>
          <w:trHeight w:val="429"/>
        </w:trPr>
        <w:tc>
          <w:tcPr>
            <w:tcW w:w="29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B3B17" w14:textId="1C067E73" w:rsidR="003B729C" w:rsidRPr="009C03D7" w:rsidRDefault="003B729C" w:rsidP="00450474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Main duties</w:t>
            </w:r>
            <w:r w:rsidR="004504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/</w:t>
            </w:r>
            <w:r w:rsidR="00EE637B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j</w:t>
            </w:r>
            <w:r w:rsidR="004504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ob </w:t>
            </w:r>
            <w:r w:rsidR="00EC7809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d</w:t>
            </w:r>
            <w:r w:rsidR="00450474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escription</w:t>
            </w: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642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6D9FD" w14:textId="77777777" w:rsidR="003B729C" w:rsidRPr="009C03D7" w:rsidRDefault="003B729C" w:rsidP="00FD0340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3B729C" w:rsidRPr="009C03D7" w14:paraId="65EE052C" w14:textId="77777777" w:rsidTr="00EC7809">
        <w:trPr>
          <w:trHeight w:val="429"/>
        </w:trPr>
        <w:tc>
          <w:tcPr>
            <w:tcW w:w="29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B7231" w14:textId="77777777" w:rsidR="003B729C" w:rsidRPr="009C03D7" w:rsidRDefault="003B729C" w:rsidP="003B729C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642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8B6EB" w14:textId="77777777" w:rsidR="003B729C" w:rsidRPr="009C03D7" w:rsidRDefault="003B729C" w:rsidP="00FD0340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3B729C" w:rsidRPr="009C03D7" w14:paraId="1FFC95E8" w14:textId="77777777" w:rsidTr="00EC7809">
        <w:trPr>
          <w:trHeight w:val="429"/>
        </w:trPr>
        <w:tc>
          <w:tcPr>
            <w:tcW w:w="29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964D6" w14:textId="77777777" w:rsidR="003B729C" w:rsidRPr="009C03D7" w:rsidRDefault="003B729C" w:rsidP="003B729C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642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E6F9C" w14:textId="77777777" w:rsidR="003B729C" w:rsidRPr="009C03D7" w:rsidRDefault="003B729C" w:rsidP="00FD0340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FD0340" w:rsidRPr="009C03D7" w14:paraId="676C1489" w14:textId="77777777" w:rsidTr="00EC7809">
        <w:trPr>
          <w:trHeight w:val="429"/>
        </w:trPr>
        <w:tc>
          <w:tcPr>
            <w:tcW w:w="29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202C90" w14:textId="66D8933A" w:rsidR="00FD0340" w:rsidRPr="009C03D7" w:rsidRDefault="00FD0340" w:rsidP="003B729C">
            <w:pPr>
              <w:snapToGrid w:val="0"/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hAnsi="Times New Roman" w:cs="Times New Roman"/>
                <w:sz w:val="20"/>
                <w:szCs w:val="20"/>
              </w:rPr>
              <w:t>Innovation and technology (I&amp;T) elements of internship:</w:t>
            </w:r>
          </w:p>
        </w:tc>
        <w:tc>
          <w:tcPr>
            <w:tcW w:w="642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69843" w14:textId="77777777" w:rsidR="00FD0340" w:rsidRPr="009C03D7" w:rsidRDefault="00FD0340" w:rsidP="00FD0340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FD0340" w:rsidRPr="009C03D7" w14:paraId="7CBB1439" w14:textId="77777777" w:rsidTr="00EC7809">
        <w:trPr>
          <w:trHeight w:val="429"/>
        </w:trPr>
        <w:tc>
          <w:tcPr>
            <w:tcW w:w="29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D2F949" w14:textId="77777777" w:rsidR="00FD0340" w:rsidRPr="009C03D7" w:rsidRDefault="00FD0340" w:rsidP="003B729C">
            <w:pPr>
              <w:snapToGrid w:val="0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</w:p>
        </w:tc>
        <w:tc>
          <w:tcPr>
            <w:tcW w:w="642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20D75" w14:textId="77777777" w:rsidR="00FD0340" w:rsidRPr="009C03D7" w:rsidRDefault="00FD0340" w:rsidP="00FD0340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FD0340" w:rsidRPr="009C03D7" w14:paraId="636AA0ED" w14:textId="77777777" w:rsidTr="00EC7809">
        <w:trPr>
          <w:trHeight w:val="429"/>
        </w:trPr>
        <w:tc>
          <w:tcPr>
            <w:tcW w:w="29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3BCEE" w14:textId="77777777" w:rsidR="00FD0340" w:rsidRPr="009C03D7" w:rsidRDefault="00FD0340" w:rsidP="003B729C">
            <w:pPr>
              <w:snapToGrid w:val="0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</w:p>
        </w:tc>
        <w:tc>
          <w:tcPr>
            <w:tcW w:w="642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3B16F" w14:textId="77777777" w:rsidR="00FD0340" w:rsidRPr="009C03D7" w:rsidRDefault="00FD0340" w:rsidP="00FD0340">
            <w:pPr>
              <w:snapToGrid w:val="0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AB3680" w:rsidRPr="009C03D7" w14:paraId="10DE70E2" w14:textId="77777777" w:rsidTr="00EC7809">
        <w:trPr>
          <w:trHeight w:val="454"/>
        </w:trPr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F9DC7" w14:textId="0031CA6A" w:rsidR="00AB3680" w:rsidRPr="009C03D7" w:rsidRDefault="00AB3680" w:rsidP="00AB3680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Honorarium:</w:t>
            </w:r>
            <w:r w:rsidRPr="009C03D7">
              <w:rPr>
                <w:rFonts w:ascii="Times New Roman" w:eastAsia="PMingLiU" w:hAnsi="Times New Roman" w:cs="Times New Roman"/>
                <w:spacing w:val="10"/>
                <w:sz w:val="20"/>
                <w:szCs w:val="20"/>
              </w:rPr>
              <w:t xml:space="preserve"> </w:t>
            </w:r>
            <w:r w:rsidRPr="009C03D7">
              <w:rPr>
                <w:rFonts w:ascii="Times New Roman" w:eastAsia="PMingLiU" w:hAnsi="Times New Roman" w:cs="Times New Roman"/>
                <w:spacing w:val="10"/>
                <w:sz w:val="18"/>
                <w:szCs w:val="20"/>
              </w:rPr>
              <w:br/>
              <w:t>(The ITC-STEM allowance $1</w:t>
            </w:r>
            <w:r>
              <w:rPr>
                <w:rFonts w:ascii="Times New Roman" w:eastAsia="PMingLiU" w:hAnsi="Times New Roman" w:cs="Times New Roman"/>
                <w:spacing w:val="10"/>
                <w:sz w:val="18"/>
                <w:szCs w:val="20"/>
              </w:rPr>
              <w:t>1</w:t>
            </w:r>
            <w:r w:rsidRPr="009C03D7">
              <w:rPr>
                <w:rFonts w:ascii="Times New Roman" w:eastAsia="PMingLiU" w:hAnsi="Times New Roman" w:cs="Times New Roman"/>
                <w:spacing w:val="10"/>
                <w:sz w:val="18"/>
                <w:szCs w:val="20"/>
              </w:rPr>
              <w:t>,</w:t>
            </w:r>
            <w:r>
              <w:rPr>
                <w:rFonts w:ascii="Times New Roman" w:eastAsia="PMingLiU" w:hAnsi="Times New Roman" w:cs="Times New Roman"/>
                <w:spacing w:val="10"/>
                <w:sz w:val="18"/>
                <w:szCs w:val="20"/>
              </w:rPr>
              <w:t>190</w:t>
            </w:r>
            <w:r w:rsidRPr="009C03D7">
              <w:rPr>
                <w:rFonts w:ascii="Times New Roman" w:eastAsia="PMingLiU" w:hAnsi="Times New Roman" w:cs="Times New Roman"/>
                <w:spacing w:val="10"/>
                <w:sz w:val="18"/>
                <w:szCs w:val="20"/>
              </w:rPr>
              <w:t xml:space="preserve"> does not count, please exclude it from the honorarium)</w:t>
            </w:r>
          </w:p>
        </w:tc>
        <w:tc>
          <w:tcPr>
            <w:tcW w:w="1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94404" w14:textId="7A053E87" w:rsidR="00AB3680" w:rsidRPr="009C03D7" w:rsidRDefault="00AB3680" w:rsidP="00AB3680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$             </w:t>
            </w:r>
          </w:p>
        </w:tc>
        <w:tc>
          <w:tcPr>
            <w:tcW w:w="1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4B37C" w14:textId="525E7030" w:rsidR="00AB3680" w:rsidRPr="009C03D7" w:rsidRDefault="00AB3680" w:rsidP="00AB3680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per month</w:t>
            </w:r>
          </w:p>
        </w:tc>
        <w:tc>
          <w:tcPr>
            <w:tcW w:w="1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6DDD" w14:textId="6431D056" w:rsidR="00AB3680" w:rsidRPr="009C03D7" w:rsidRDefault="00AB3680" w:rsidP="00AB3680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Total honorarium:</w:t>
            </w:r>
          </w:p>
        </w:tc>
        <w:tc>
          <w:tcPr>
            <w:tcW w:w="1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1C4F9" w14:textId="5F6189C4" w:rsidR="00AB3680" w:rsidRPr="009C03D7" w:rsidRDefault="00AB3680" w:rsidP="00AB3680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$                   </w:t>
            </w:r>
          </w:p>
        </w:tc>
      </w:tr>
      <w:tr w:rsidR="00AB3680" w:rsidRPr="009C03D7" w14:paraId="5C6CD288" w14:textId="77777777" w:rsidTr="00EC7809"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D3B49" w14:textId="0507EC72" w:rsidR="00AB3680" w:rsidRPr="009C03D7" w:rsidRDefault="00AB3680" w:rsidP="00AB3680">
            <w:pPr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>Location:</w:t>
            </w:r>
          </w:p>
        </w:tc>
        <w:tc>
          <w:tcPr>
            <w:tcW w:w="642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F6C37" w14:textId="5B7B259A" w:rsidR="00AB3680" w:rsidRPr="009C03D7" w:rsidRDefault="00934D0F" w:rsidP="00AB3680">
            <w:pPr>
              <w:tabs>
                <w:tab w:val="left" w:pos="1774"/>
                <w:tab w:val="left" w:pos="3617"/>
                <w:tab w:val="left" w:pos="5035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198545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Hong Kong  </w:t>
            </w:r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171905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Mainland</w:t>
            </w:r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936207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Macao</w:t>
            </w:r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953600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Taiwan  </w:t>
            </w:r>
          </w:p>
          <w:p w14:paraId="601CEE8A" w14:textId="47673485" w:rsidR="00AB3680" w:rsidRPr="009C03D7" w:rsidRDefault="00934D0F" w:rsidP="00AB3680">
            <w:pPr>
              <w:tabs>
                <w:tab w:val="left" w:pos="1774"/>
                <w:tab w:val="left" w:pos="3617"/>
                <w:tab w:val="left" w:pos="5035"/>
                <w:tab w:val="left" w:pos="5133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8256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Asia</w:t>
            </w:r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503909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Africa</w:t>
            </w:r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92228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Europe  </w:t>
            </w:r>
          </w:p>
          <w:p w14:paraId="4D088F43" w14:textId="070C7E32" w:rsidR="00AB3680" w:rsidRPr="009C03D7" w:rsidRDefault="00934D0F" w:rsidP="00AB3680">
            <w:pPr>
              <w:tabs>
                <w:tab w:val="left" w:pos="1774"/>
                <w:tab w:val="left" w:pos="3617"/>
                <w:tab w:val="left" w:pos="5035"/>
                <w:tab w:val="left" w:pos="5133"/>
              </w:tabs>
              <w:snapToGrid w:val="0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84520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N. America</w:t>
            </w:r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-26152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S. America</w:t>
            </w:r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ab/>
            </w:r>
            <w:sdt>
              <w:sdtPr>
                <w:rPr>
                  <w:rFonts w:ascii="Times New Roman" w:eastAsia="PMingLiU" w:hAnsi="Times New Roman" w:cs="Times New Roman"/>
                  <w:sz w:val="20"/>
                  <w:szCs w:val="20"/>
                </w:rPr>
                <w:id w:val="1863234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680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3680" w:rsidRPr="009C03D7">
              <w:rPr>
                <w:rFonts w:ascii="Times New Roman" w:eastAsia="PMingLiU" w:hAnsi="Times New Roman" w:cs="Times New Roman"/>
                <w:sz w:val="20"/>
                <w:szCs w:val="20"/>
              </w:rPr>
              <w:t xml:space="preserve"> Oceania</w:t>
            </w:r>
          </w:p>
        </w:tc>
      </w:tr>
    </w:tbl>
    <w:p w14:paraId="4BEAE85A" w14:textId="3662D365" w:rsidR="00B872D6" w:rsidRPr="009C03D7" w:rsidRDefault="00B07990" w:rsidP="00F83A0C">
      <w:pPr>
        <w:pStyle w:val="ListParagraph"/>
        <w:numPr>
          <w:ilvl w:val="0"/>
          <w:numId w:val="13"/>
        </w:numPr>
        <w:snapToGrid w:val="0"/>
        <w:spacing w:beforeLines="100" w:before="36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lastRenderedPageBreak/>
        <w:t>Will this internship be used for course registration?</w:t>
      </w:r>
      <w:r w:rsidR="00B872D6" w:rsidRPr="009C03D7">
        <w:rPr>
          <w:rFonts w:ascii="Times New Roman" w:hAnsi="Times New Roman"/>
          <w:sz w:val="20"/>
          <w:szCs w:val="20"/>
        </w:rPr>
        <w:br/>
      </w:r>
      <w:r w:rsidR="00B872D6" w:rsidRPr="009C03D7">
        <w:rPr>
          <w:rFonts w:ascii="Times New Roman" w:hAnsi="Times New Roman"/>
          <w:sz w:val="20"/>
          <w:szCs w:val="20"/>
        </w:rPr>
        <w:br/>
      </w:r>
      <w:sdt>
        <w:sdtPr>
          <w:rPr>
            <w:rFonts w:ascii="Times New Roman" w:eastAsia="MS Gothic" w:hAnsi="Times New Roman"/>
            <w:sz w:val="20"/>
            <w:szCs w:val="20"/>
          </w:rPr>
          <w:id w:val="-129189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054C" w:rsidRPr="009C03D7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B872D6" w:rsidRPr="009C03D7">
        <w:rPr>
          <w:rFonts w:ascii="Times New Roman" w:hAnsi="Times New Roman"/>
          <w:sz w:val="20"/>
          <w:szCs w:val="20"/>
        </w:rPr>
        <w:t xml:space="preserve"> Yes, details as follows</w:t>
      </w:r>
      <w:r w:rsidR="00AB21B7" w:rsidRPr="009C03D7">
        <w:rPr>
          <w:rFonts w:ascii="Times New Roman" w:hAnsi="Times New Roman"/>
          <w:sz w:val="20"/>
          <w:szCs w:val="20"/>
        </w:rPr>
        <w:t>: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2317"/>
        <w:gridCol w:w="2318"/>
        <w:gridCol w:w="2318"/>
        <w:gridCol w:w="2318"/>
      </w:tblGrid>
      <w:tr w:rsidR="000B7801" w:rsidRPr="009C03D7" w14:paraId="3881E762" w14:textId="77777777" w:rsidTr="00964265">
        <w:trPr>
          <w:trHeight w:val="503"/>
        </w:trPr>
        <w:tc>
          <w:tcPr>
            <w:tcW w:w="2317" w:type="dxa"/>
          </w:tcPr>
          <w:p w14:paraId="1FA341F6" w14:textId="608A3ED2" w:rsidR="000B7801" w:rsidRPr="009C03D7" w:rsidRDefault="000B7801" w:rsidP="000B7801">
            <w:pPr>
              <w:widowControl/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hAnsi="Times New Roman" w:cs="Times New Roman"/>
                <w:sz w:val="20"/>
                <w:szCs w:val="20"/>
              </w:rPr>
              <w:t>Course title:</w:t>
            </w:r>
          </w:p>
        </w:tc>
        <w:tc>
          <w:tcPr>
            <w:tcW w:w="6954" w:type="dxa"/>
            <w:gridSpan w:val="3"/>
          </w:tcPr>
          <w:p w14:paraId="3486F56B" w14:textId="77777777" w:rsidR="000B7801" w:rsidRPr="009C03D7" w:rsidRDefault="000B7801" w:rsidP="000B7801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872D6" w:rsidRPr="009C03D7" w14:paraId="314A4E83" w14:textId="77777777" w:rsidTr="00964265">
        <w:trPr>
          <w:trHeight w:val="440"/>
        </w:trPr>
        <w:tc>
          <w:tcPr>
            <w:tcW w:w="2317" w:type="dxa"/>
          </w:tcPr>
          <w:p w14:paraId="5720ACDA" w14:textId="4FDCB89C" w:rsidR="00B872D6" w:rsidRPr="009C03D7" w:rsidRDefault="00B872D6" w:rsidP="000B7801">
            <w:pPr>
              <w:widowControl/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hAnsi="Times New Roman" w:cs="Times New Roman"/>
                <w:sz w:val="20"/>
                <w:szCs w:val="20"/>
              </w:rPr>
              <w:t>Course code:</w:t>
            </w:r>
          </w:p>
        </w:tc>
        <w:tc>
          <w:tcPr>
            <w:tcW w:w="2318" w:type="dxa"/>
          </w:tcPr>
          <w:p w14:paraId="1B9414E5" w14:textId="77777777" w:rsidR="00B872D6" w:rsidRPr="009C03D7" w:rsidRDefault="00B872D6" w:rsidP="000B7801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18" w:type="dxa"/>
          </w:tcPr>
          <w:p w14:paraId="1AF245AC" w14:textId="3E069698" w:rsidR="00B872D6" w:rsidRPr="009C03D7" w:rsidRDefault="000B7801" w:rsidP="000B7801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>Credit unit:</w:t>
            </w:r>
          </w:p>
        </w:tc>
        <w:tc>
          <w:tcPr>
            <w:tcW w:w="2318" w:type="dxa"/>
          </w:tcPr>
          <w:p w14:paraId="5B679EF7" w14:textId="77777777" w:rsidR="00B872D6" w:rsidRPr="009C03D7" w:rsidRDefault="00B872D6" w:rsidP="000B7801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B7801" w:rsidRPr="009C03D7" w14:paraId="5249E382" w14:textId="77777777" w:rsidTr="00964265">
        <w:trPr>
          <w:trHeight w:val="557"/>
        </w:trPr>
        <w:tc>
          <w:tcPr>
            <w:tcW w:w="6953" w:type="dxa"/>
            <w:gridSpan w:val="3"/>
          </w:tcPr>
          <w:p w14:paraId="3C465B0E" w14:textId="75EE067D" w:rsidR="000B7801" w:rsidRPr="009C03D7" w:rsidRDefault="00EC7809" w:rsidP="000B7801">
            <w:pPr>
              <w:widowControl/>
              <w:snapToGrid w:val="0"/>
              <w:spacing w:beforeLines="50" w:before="180"/>
              <w:rPr>
                <w:rFonts w:ascii="Times New Roman" w:hAnsi="Times New Roman" w:cs="Times New Roman"/>
                <w:sz w:val="20"/>
                <w:szCs w:val="20"/>
              </w:rPr>
            </w:pPr>
            <w:r w:rsidRPr="009C03D7">
              <w:rPr>
                <w:rFonts w:ascii="Times New Roman" w:hAnsi="Times New Roman" w:cs="Times New Roman"/>
                <w:sz w:val="20"/>
                <w:szCs w:val="20"/>
              </w:rPr>
              <w:t>Is t</w:t>
            </w:r>
            <w:r w:rsidR="000B7801" w:rsidRPr="009C03D7">
              <w:rPr>
                <w:rFonts w:ascii="Times New Roman" w:hAnsi="Times New Roman" w:cs="Times New Roman"/>
                <w:sz w:val="20"/>
                <w:szCs w:val="20"/>
              </w:rPr>
              <w:t xml:space="preserve">his course a compulsory requirement of </w:t>
            </w:r>
            <w:r w:rsidRPr="009C03D7">
              <w:rPr>
                <w:rFonts w:ascii="Times New Roman" w:hAnsi="Times New Roman" w:cs="Times New Roman"/>
                <w:sz w:val="20"/>
                <w:szCs w:val="20"/>
              </w:rPr>
              <w:t>your academic programme?</w:t>
            </w:r>
            <w:r w:rsidR="000B7801" w:rsidRPr="009C03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318" w:type="dxa"/>
            <w:vAlign w:val="center"/>
          </w:tcPr>
          <w:p w14:paraId="48157446" w14:textId="7F172216" w:rsidR="000B7801" w:rsidRPr="009C03D7" w:rsidRDefault="00934D0F" w:rsidP="00964265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eastAsia="MS Gothic" w:hAnsi="Times New Roman" w:cs="Times New Roman"/>
                  <w:sz w:val="20"/>
                  <w:szCs w:val="20"/>
                </w:rPr>
                <w:id w:val="194888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21E7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F21E7" w:rsidRPr="009C03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B7801" w:rsidRPr="009C03D7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  <w:r w:rsidR="00320FF7" w:rsidRPr="009C03D7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sdt>
              <w:sdtPr>
                <w:rPr>
                  <w:rFonts w:ascii="Times New Roman" w:eastAsia="MS Gothic" w:hAnsi="Times New Roman" w:cs="Times New Roman"/>
                  <w:sz w:val="20"/>
                  <w:szCs w:val="20"/>
                </w:rPr>
                <w:id w:val="-129205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21E7" w:rsidRPr="009C03D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F21E7" w:rsidRPr="009C03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B7801" w:rsidRPr="009C03D7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</w:tr>
    </w:tbl>
    <w:p w14:paraId="00B615C4" w14:textId="49C9D583" w:rsidR="000B7801" w:rsidRPr="009C03D7" w:rsidRDefault="00934D0F" w:rsidP="00593509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  <w:sdt>
        <w:sdtPr>
          <w:rPr>
            <w:rFonts w:ascii="Times New Roman" w:eastAsia="MS Gothic" w:hAnsi="Times New Roman"/>
            <w:sz w:val="20"/>
            <w:szCs w:val="20"/>
          </w:rPr>
          <w:id w:val="-1401828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21E7" w:rsidRPr="009C03D7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33049" w:rsidRPr="009C03D7">
        <w:rPr>
          <w:rFonts w:ascii="Times New Roman" w:hAnsi="Times New Roman"/>
          <w:sz w:val="20"/>
          <w:szCs w:val="20"/>
        </w:rPr>
        <w:t xml:space="preserve"> No, this internship is not course</w:t>
      </w:r>
      <w:r w:rsidR="00EC7809" w:rsidRPr="009C03D7">
        <w:rPr>
          <w:rFonts w:ascii="Times New Roman" w:hAnsi="Times New Roman"/>
          <w:sz w:val="20"/>
          <w:szCs w:val="20"/>
        </w:rPr>
        <w:t>-</w:t>
      </w:r>
      <w:r w:rsidR="00C33049" w:rsidRPr="009C03D7">
        <w:rPr>
          <w:rFonts w:ascii="Times New Roman" w:hAnsi="Times New Roman"/>
          <w:sz w:val="20"/>
          <w:szCs w:val="20"/>
        </w:rPr>
        <w:t>related.</w:t>
      </w:r>
    </w:p>
    <w:p w14:paraId="31CFCE4A" w14:textId="1FA9EE46" w:rsidR="00155E22" w:rsidRPr="009C03D7" w:rsidRDefault="00423D91" w:rsidP="00155E22">
      <w:pPr>
        <w:pStyle w:val="ListParagraph"/>
        <w:numPr>
          <w:ilvl w:val="0"/>
          <w:numId w:val="13"/>
        </w:numPr>
        <w:snapToGrid w:val="0"/>
        <w:spacing w:beforeLines="100" w:before="36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t>Have you participated in IAS / CES / OIS internship before?</w:t>
      </w:r>
      <w:r w:rsidRPr="009C03D7">
        <w:rPr>
          <w:rFonts w:ascii="Times New Roman" w:hAnsi="Times New Roman"/>
          <w:sz w:val="20"/>
          <w:szCs w:val="20"/>
        </w:rPr>
        <w:br/>
      </w:r>
      <w:r w:rsidRPr="009C03D7">
        <w:rPr>
          <w:rFonts w:ascii="Times New Roman" w:hAnsi="Times New Roman"/>
          <w:sz w:val="20"/>
          <w:szCs w:val="20"/>
        </w:rPr>
        <w:br/>
      </w:r>
      <w:sdt>
        <w:sdtPr>
          <w:rPr>
            <w:rFonts w:ascii="Times New Roman" w:eastAsia="MS Gothic" w:hAnsi="Times New Roman"/>
            <w:sz w:val="20"/>
            <w:szCs w:val="20"/>
          </w:rPr>
          <w:id w:val="-1083453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C03D7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9C03D7">
        <w:rPr>
          <w:rFonts w:ascii="Times New Roman" w:hAnsi="Times New Roman"/>
          <w:sz w:val="20"/>
          <w:szCs w:val="20"/>
        </w:rPr>
        <w:t xml:space="preserve"> Yes, details as follows:</w:t>
      </w:r>
    </w:p>
    <w:tbl>
      <w:tblPr>
        <w:tblStyle w:val="TableGrid"/>
        <w:tblW w:w="9268" w:type="dxa"/>
        <w:tblInd w:w="357" w:type="dxa"/>
        <w:tblLook w:val="04A0" w:firstRow="1" w:lastRow="0" w:firstColumn="1" w:lastColumn="0" w:noHBand="0" w:noVBand="1"/>
      </w:tblPr>
      <w:tblGrid>
        <w:gridCol w:w="2788"/>
        <w:gridCol w:w="3240"/>
        <w:gridCol w:w="3240"/>
      </w:tblGrid>
      <w:tr w:rsidR="00155E22" w:rsidRPr="009C03D7" w14:paraId="49280739" w14:textId="77777777" w:rsidTr="00CA3FDB">
        <w:trPr>
          <w:trHeight w:val="440"/>
        </w:trPr>
        <w:tc>
          <w:tcPr>
            <w:tcW w:w="2788" w:type="dxa"/>
          </w:tcPr>
          <w:p w14:paraId="0C29C18E" w14:textId="555B8FC9" w:rsidR="00155E22" w:rsidRPr="009C03D7" w:rsidRDefault="00155E22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>IAS year:</w:t>
            </w:r>
          </w:p>
        </w:tc>
        <w:tc>
          <w:tcPr>
            <w:tcW w:w="3240" w:type="dxa"/>
          </w:tcPr>
          <w:p w14:paraId="38F321CE" w14:textId="2CBA4821" w:rsidR="00155E22" w:rsidRPr="009C03D7" w:rsidRDefault="00155E22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pacing w:val="10"/>
                <w:sz w:val="20"/>
                <w:szCs w:val="20"/>
              </w:rPr>
              <w:t>CES year:</w:t>
            </w:r>
          </w:p>
        </w:tc>
        <w:tc>
          <w:tcPr>
            <w:tcW w:w="3240" w:type="dxa"/>
          </w:tcPr>
          <w:p w14:paraId="62649EAC" w14:textId="3CE0283D" w:rsidR="00155E22" w:rsidRPr="009C03D7" w:rsidRDefault="00155E22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>OIS year:</w:t>
            </w:r>
          </w:p>
        </w:tc>
      </w:tr>
    </w:tbl>
    <w:p w14:paraId="097E0CD4" w14:textId="4DE24D23" w:rsidR="00155E22" w:rsidRPr="009C03D7" w:rsidRDefault="00934D0F" w:rsidP="00155E22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  <w:sdt>
        <w:sdtPr>
          <w:rPr>
            <w:rFonts w:ascii="Times New Roman" w:eastAsia="MS Gothic" w:hAnsi="Times New Roman"/>
            <w:sz w:val="20"/>
            <w:szCs w:val="20"/>
          </w:rPr>
          <w:id w:val="-2064017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5E22" w:rsidRPr="009C03D7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55E22" w:rsidRPr="009C03D7">
        <w:rPr>
          <w:rFonts w:ascii="Times New Roman" w:hAnsi="Times New Roman"/>
          <w:sz w:val="20"/>
          <w:szCs w:val="20"/>
        </w:rPr>
        <w:t xml:space="preserve"> No</w:t>
      </w:r>
    </w:p>
    <w:p w14:paraId="1C7D1FAA" w14:textId="690E008D" w:rsidR="008627F7" w:rsidRPr="009C03D7" w:rsidRDefault="008627F7" w:rsidP="008627F7">
      <w:pPr>
        <w:pStyle w:val="ListParagraph"/>
        <w:numPr>
          <w:ilvl w:val="0"/>
          <w:numId w:val="13"/>
        </w:numPr>
        <w:snapToGrid w:val="0"/>
        <w:spacing w:beforeLines="100" w:before="360" w:afterLines="50" w:after="180"/>
        <w:ind w:leftChars="0"/>
        <w:rPr>
          <w:rFonts w:ascii="Times New Roman" w:hAnsi="Times New Roman"/>
          <w:sz w:val="20"/>
          <w:szCs w:val="20"/>
          <w:u w:val="single"/>
        </w:rPr>
      </w:pPr>
      <w:r w:rsidRPr="009C03D7">
        <w:rPr>
          <w:rFonts w:ascii="Times New Roman" w:hAnsi="Times New Roman"/>
          <w:sz w:val="20"/>
          <w:szCs w:val="20"/>
          <w:u w:val="single"/>
        </w:rPr>
        <w:t xml:space="preserve">Have you participated </w:t>
      </w:r>
      <w:r w:rsidR="00423D91" w:rsidRPr="009C03D7">
        <w:rPr>
          <w:rFonts w:ascii="Times New Roman" w:hAnsi="Times New Roman"/>
          <w:sz w:val="20"/>
          <w:szCs w:val="20"/>
          <w:u w:val="single"/>
        </w:rPr>
        <w:t xml:space="preserve">in </w:t>
      </w:r>
      <w:r w:rsidRPr="009C03D7">
        <w:rPr>
          <w:rFonts w:ascii="Times New Roman" w:hAnsi="Times New Roman"/>
          <w:sz w:val="20"/>
          <w:szCs w:val="20"/>
          <w:u w:val="single"/>
        </w:rPr>
        <w:t>STEM internship before?</w:t>
      </w:r>
      <w:r w:rsidRPr="009C03D7">
        <w:rPr>
          <w:rFonts w:ascii="Times New Roman" w:hAnsi="Times New Roman"/>
          <w:sz w:val="20"/>
          <w:szCs w:val="20"/>
        </w:rPr>
        <w:t xml:space="preserve"> </w:t>
      </w:r>
      <w:r w:rsidRPr="009C03D7">
        <w:rPr>
          <w:rFonts w:ascii="Times New Roman" w:hAnsi="Times New Roman"/>
          <w:sz w:val="20"/>
          <w:szCs w:val="20"/>
        </w:rPr>
        <w:br/>
      </w:r>
      <w:r w:rsidRPr="009C03D7">
        <w:rPr>
          <w:rFonts w:ascii="Times New Roman" w:hAnsi="Times New Roman"/>
          <w:sz w:val="20"/>
          <w:szCs w:val="20"/>
        </w:rPr>
        <w:br/>
      </w:r>
      <w:sdt>
        <w:sdtPr>
          <w:rPr>
            <w:rFonts w:ascii="Times New Roman" w:eastAsia="MS Gothic" w:hAnsi="Times New Roman"/>
            <w:sz w:val="20"/>
            <w:szCs w:val="20"/>
          </w:rPr>
          <w:id w:val="1213159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C03D7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9C03D7">
        <w:rPr>
          <w:rFonts w:ascii="Times New Roman" w:hAnsi="Times New Roman"/>
          <w:sz w:val="20"/>
          <w:szCs w:val="20"/>
        </w:rPr>
        <w:t xml:space="preserve"> Yes, details as follows:</w:t>
      </w:r>
    </w:p>
    <w:tbl>
      <w:tblPr>
        <w:tblStyle w:val="TableGrid"/>
        <w:tblW w:w="9268" w:type="dxa"/>
        <w:tblInd w:w="357" w:type="dxa"/>
        <w:tblLook w:val="04A0" w:firstRow="1" w:lastRow="0" w:firstColumn="1" w:lastColumn="0" w:noHBand="0" w:noVBand="1"/>
      </w:tblPr>
      <w:tblGrid>
        <w:gridCol w:w="2788"/>
        <w:gridCol w:w="3600"/>
        <w:gridCol w:w="1440"/>
        <w:gridCol w:w="1440"/>
      </w:tblGrid>
      <w:tr w:rsidR="008627F7" w:rsidRPr="009C03D7" w14:paraId="6D30B839" w14:textId="77777777" w:rsidTr="008627F7">
        <w:trPr>
          <w:trHeight w:val="440"/>
        </w:trPr>
        <w:tc>
          <w:tcPr>
            <w:tcW w:w="2788" w:type="dxa"/>
          </w:tcPr>
          <w:p w14:paraId="38B57263" w14:textId="40420264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>Company</w:t>
            </w:r>
          </w:p>
        </w:tc>
        <w:tc>
          <w:tcPr>
            <w:tcW w:w="3600" w:type="dxa"/>
          </w:tcPr>
          <w:p w14:paraId="23F21C21" w14:textId="3C37F30D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pacing w:val="10"/>
                <w:sz w:val="20"/>
                <w:szCs w:val="20"/>
              </w:rPr>
              <w:t>Position</w:t>
            </w:r>
          </w:p>
        </w:tc>
        <w:tc>
          <w:tcPr>
            <w:tcW w:w="1440" w:type="dxa"/>
          </w:tcPr>
          <w:p w14:paraId="4D8540C0" w14:textId="24B2766B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>Start Date (dd/mm/</w:t>
            </w:r>
            <w:proofErr w:type="spellStart"/>
            <w:r w:rsidRPr="009C03D7">
              <w:rPr>
                <w:rFonts w:ascii="Times New Roman" w:hAnsi="Times New Roman"/>
                <w:sz w:val="20"/>
                <w:szCs w:val="20"/>
              </w:rPr>
              <w:t>yyyy</w:t>
            </w:r>
            <w:proofErr w:type="spellEnd"/>
            <w:r w:rsidRPr="009C03D7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440" w:type="dxa"/>
          </w:tcPr>
          <w:p w14:paraId="1A2DE180" w14:textId="202A35DD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>End Date (dd/mm/</w:t>
            </w:r>
            <w:proofErr w:type="spellStart"/>
            <w:r w:rsidRPr="009C03D7">
              <w:rPr>
                <w:rFonts w:ascii="Times New Roman" w:hAnsi="Times New Roman"/>
                <w:sz w:val="20"/>
                <w:szCs w:val="20"/>
              </w:rPr>
              <w:t>yyyy</w:t>
            </w:r>
            <w:proofErr w:type="spellEnd"/>
            <w:r w:rsidRPr="009C03D7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8627F7" w:rsidRPr="009C03D7" w14:paraId="424A5004" w14:textId="77777777" w:rsidTr="008627F7">
        <w:trPr>
          <w:trHeight w:val="440"/>
        </w:trPr>
        <w:tc>
          <w:tcPr>
            <w:tcW w:w="2788" w:type="dxa"/>
          </w:tcPr>
          <w:p w14:paraId="19924505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00" w:type="dxa"/>
          </w:tcPr>
          <w:p w14:paraId="1B6E989A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CE0FFDE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EC4E321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627F7" w:rsidRPr="009C03D7" w14:paraId="35D27FDB" w14:textId="77777777" w:rsidTr="008627F7">
        <w:trPr>
          <w:trHeight w:val="440"/>
        </w:trPr>
        <w:tc>
          <w:tcPr>
            <w:tcW w:w="2788" w:type="dxa"/>
          </w:tcPr>
          <w:p w14:paraId="1BB46128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00" w:type="dxa"/>
          </w:tcPr>
          <w:p w14:paraId="71FFF85F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3E8413D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01B63DB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627F7" w:rsidRPr="009C03D7" w14:paraId="16A84EBB" w14:textId="77777777" w:rsidTr="008627F7">
        <w:trPr>
          <w:trHeight w:val="440"/>
        </w:trPr>
        <w:tc>
          <w:tcPr>
            <w:tcW w:w="2788" w:type="dxa"/>
          </w:tcPr>
          <w:p w14:paraId="3C38AAB4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00" w:type="dxa"/>
          </w:tcPr>
          <w:p w14:paraId="64F989C4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426FDE4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6E6FDEC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627F7" w:rsidRPr="009C03D7" w14:paraId="488F8313" w14:textId="77777777" w:rsidTr="008627F7">
        <w:trPr>
          <w:trHeight w:val="440"/>
        </w:trPr>
        <w:tc>
          <w:tcPr>
            <w:tcW w:w="2788" w:type="dxa"/>
          </w:tcPr>
          <w:p w14:paraId="69B5D563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00" w:type="dxa"/>
          </w:tcPr>
          <w:p w14:paraId="7FC82E82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pacing w:val="10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DAD3D31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A116654" w14:textId="77777777" w:rsidR="008627F7" w:rsidRPr="009C03D7" w:rsidRDefault="008627F7" w:rsidP="005A1CED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93EA78B" w14:textId="4A93466A" w:rsidR="008627F7" w:rsidRPr="009C03D7" w:rsidRDefault="00934D0F" w:rsidP="008627F7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  <w:sdt>
        <w:sdtPr>
          <w:rPr>
            <w:rFonts w:ascii="Times New Roman" w:eastAsia="MS Gothic" w:hAnsi="Times New Roman"/>
            <w:sz w:val="20"/>
            <w:szCs w:val="20"/>
          </w:rPr>
          <w:id w:val="-951863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3509" w:rsidRPr="009C03D7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627F7" w:rsidRPr="009C03D7">
        <w:rPr>
          <w:rFonts w:ascii="Times New Roman" w:hAnsi="Times New Roman"/>
          <w:sz w:val="20"/>
          <w:szCs w:val="20"/>
        </w:rPr>
        <w:t xml:space="preserve"> No</w:t>
      </w:r>
    </w:p>
    <w:p w14:paraId="394F9AB0" w14:textId="3114F7EE" w:rsidR="00593509" w:rsidRPr="009C03D7" w:rsidRDefault="00593509" w:rsidP="00593509">
      <w:pPr>
        <w:widowControl/>
        <w:snapToGrid w:val="0"/>
        <w:spacing w:beforeLines="50" w:before="180"/>
        <w:rPr>
          <w:rFonts w:ascii="Times New Roman" w:hAnsi="Times New Roman" w:cs="Times New Roman"/>
          <w:sz w:val="20"/>
          <w:szCs w:val="20"/>
        </w:rPr>
      </w:pPr>
    </w:p>
    <w:p w14:paraId="4B0F826A" w14:textId="057CCE07" w:rsidR="00423D91" w:rsidRPr="005C2015" w:rsidRDefault="00B872D6" w:rsidP="00593509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b/>
          <w:sz w:val="20"/>
          <w:szCs w:val="20"/>
        </w:rPr>
      </w:pPr>
      <w:r w:rsidRPr="005C2015">
        <w:rPr>
          <w:rFonts w:ascii="Times New Roman" w:hAnsi="Times New Roman"/>
          <w:b/>
          <w:sz w:val="20"/>
          <w:szCs w:val="20"/>
        </w:rPr>
        <w:t>Please note the STEM internship should not be a compulsory requirement of the academic programme to which the student is admitted.</w:t>
      </w:r>
      <w:r w:rsidR="008627F7" w:rsidRPr="005C2015">
        <w:rPr>
          <w:rFonts w:ascii="Times New Roman" w:hAnsi="Times New Roman"/>
          <w:b/>
          <w:sz w:val="20"/>
          <w:szCs w:val="20"/>
        </w:rPr>
        <w:t xml:space="preserve"> </w:t>
      </w:r>
    </w:p>
    <w:p w14:paraId="1A9EEEBA" w14:textId="77777777" w:rsidR="00423D91" w:rsidRPr="005C2015" w:rsidRDefault="00423D91" w:rsidP="00593509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b/>
          <w:sz w:val="18"/>
          <w:szCs w:val="20"/>
        </w:rPr>
      </w:pPr>
    </w:p>
    <w:p w14:paraId="46C8B96F" w14:textId="4AE3C7E7" w:rsidR="00593509" w:rsidRPr="009C03D7" w:rsidRDefault="007E32B3" w:rsidP="00423D91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  <w:r w:rsidRPr="009C03D7">
        <w:rPr>
          <w:rFonts w:ascii="Times New Roman" w:hAnsi="Times New Roman"/>
          <w:sz w:val="20"/>
          <w:szCs w:val="20"/>
        </w:rPr>
        <w:t xml:space="preserve">By signing this form, </w:t>
      </w:r>
      <w:r w:rsidR="00423D91" w:rsidRPr="009C03D7">
        <w:rPr>
          <w:rFonts w:ascii="Times New Roman" w:hAnsi="Times New Roman"/>
          <w:sz w:val="20"/>
          <w:szCs w:val="20"/>
        </w:rPr>
        <w:t xml:space="preserve">I understand and </w:t>
      </w:r>
      <w:r w:rsidR="00593509" w:rsidRPr="009C03D7">
        <w:rPr>
          <w:rFonts w:ascii="Times New Roman" w:hAnsi="Times New Roman"/>
          <w:sz w:val="20"/>
          <w:szCs w:val="20"/>
        </w:rPr>
        <w:t>agree to the STEM application guideline (</w:t>
      </w:r>
      <w:hyperlink r:id="rId8" w:history="1">
        <w:r w:rsidR="008358EE">
          <w:rPr>
            <w:rStyle w:val="Hyperlink"/>
            <w:rFonts w:ascii="Times New Roman" w:hAnsi="Times New Roman"/>
            <w:sz w:val="20"/>
            <w:szCs w:val="20"/>
          </w:rPr>
          <w:t>https://www.cityu.edu.hk/clc/STEM/CityU-STEM-Internship-Scheme-Guidelines.pdf</w:t>
        </w:r>
      </w:hyperlink>
      <w:r w:rsidR="00593509" w:rsidRPr="009C03D7">
        <w:rPr>
          <w:rFonts w:ascii="Times New Roman" w:hAnsi="Times New Roman"/>
          <w:sz w:val="20"/>
          <w:szCs w:val="20"/>
        </w:rPr>
        <w:t>)</w:t>
      </w:r>
      <w:r w:rsidR="00423D91" w:rsidRPr="009C03D7">
        <w:rPr>
          <w:rFonts w:ascii="Times New Roman" w:hAnsi="Times New Roman"/>
          <w:sz w:val="20"/>
          <w:szCs w:val="20"/>
        </w:rPr>
        <w:t xml:space="preserve">. </w:t>
      </w:r>
      <w:r w:rsidR="00593509" w:rsidRPr="009C03D7">
        <w:rPr>
          <w:rFonts w:ascii="Times New Roman" w:hAnsi="Times New Roman"/>
          <w:sz w:val="20"/>
          <w:szCs w:val="20"/>
        </w:rPr>
        <w:t>I hereby declare that the information provided is true and correct.</w:t>
      </w:r>
      <w:r w:rsidR="00593509" w:rsidRPr="009C03D7">
        <w:rPr>
          <w:rFonts w:ascii="Times New Roman" w:hAnsi="Times New Roman"/>
        </w:rPr>
        <w:t xml:space="preserve"> </w:t>
      </w:r>
      <w:r w:rsidR="00593509" w:rsidRPr="009C03D7">
        <w:rPr>
          <w:rFonts w:ascii="Times New Roman" w:hAnsi="Times New Roman"/>
          <w:sz w:val="20"/>
          <w:szCs w:val="20"/>
        </w:rPr>
        <w:t xml:space="preserve">I also understand that any </w:t>
      </w:r>
      <w:r w:rsidR="00423D91" w:rsidRPr="009C03D7">
        <w:rPr>
          <w:rFonts w:ascii="Times New Roman" w:hAnsi="Times New Roman"/>
          <w:sz w:val="20"/>
          <w:szCs w:val="20"/>
        </w:rPr>
        <w:t>wilful</w:t>
      </w:r>
      <w:r w:rsidR="00593509" w:rsidRPr="009C03D7">
        <w:rPr>
          <w:rFonts w:ascii="Times New Roman" w:hAnsi="Times New Roman"/>
          <w:sz w:val="20"/>
          <w:szCs w:val="20"/>
        </w:rPr>
        <w:t xml:space="preserve"> dishonesty may render for refusal of this application</w:t>
      </w:r>
      <w:r w:rsidR="00CA3FDB" w:rsidRPr="009C03D7">
        <w:rPr>
          <w:rFonts w:ascii="Times New Roman" w:hAnsi="Times New Roman"/>
          <w:sz w:val="20"/>
          <w:szCs w:val="20"/>
        </w:rPr>
        <w:t>.</w:t>
      </w:r>
    </w:p>
    <w:p w14:paraId="0B739770" w14:textId="77777777" w:rsidR="00AE7A6C" w:rsidRPr="009C03D7" w:rsidRDefault="00AE7A6C" w:rsidP="00091916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317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3780"/>
        <w:gridCol w:w="990"/>
        <w:gridCol w:w="2567"/>
      </w:tblGrid>
      <w:tr w:rsidR="001D08F2" w:rsidRPr="00FD0817" w14:paraId="746B1E1F" w14:textId="77777777" w:rsidTr="00964265">
        <w:trPr>
          <w:trHeight w:val="233"/>
        </w:trPr>
        <w:tc>
          <w:tcPr>
            <w:tcW w:w="1980" w:type="dxa"/>
          </w:tcPr>
          <w:p w14:paraId="7D671FC3" w14:textId="7D8B11D9" w:rsidR="001D08F2" w:rsidRPr="009C03D7" w:rsidRDefault="001D08F2" w:rsidP="00091916">
            <w:pPr>
              <w:pStyle w:val="ListParagraph"/>
              <w:widowControl/>
              <w:snapToGrid w:val="0"/>
              <w:spacing w:beforeLines="50" w:before="180"/>
              <w:ind w:leftChars="0" w:left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>Signature of intern: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5D580763" w14:textId="77777777" w:rsidR="001D08F2" w:rsidRPr="009C03D7" w:rsidRDefault="001D08F2" w:rsidP="00091916">
            <w:pPr>
              <w:pStyle w:val="ListParagraph"/>
              <w:widowControl/>
              <w:snapToGrid w:val="0"/>
              <w:spacing w:beforeLines="50" w:before="180"/>
              <w:ind w:leftChars="0" w:left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14:paraId="1520448C" w14:textId="5C4E5944" w:rsidR="001D08F2" w:rsidRPr="00FD0817" w:rsidRDefault="00AE7A6C" w:rsidP="00091916">
            <w:pPr>
              <w:pStyle w:val="ListParagraph"/>
              <w:widowControl/>
              <w:snapToGrid w:val="0"/>
              <w:spacing w:beforeLines="50" w:before="180"/>
              <w:ind w:leftChars="0" w:left="0"/>
              <w:rPr>
                <w:rFonts w:ascii="Times New Roman" w:hAnsi="Times New Roman"/>
                <w:sz w:val="20"/>
                <w:szCs w:val="20"/>
              </w:rPr>
            </w:pPr>
            <w:r w:rsidRPr="009C03D7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1D08F2" w:rsidRPr="009C03D7">
              <w:rPr>
                <w:rFonts w:ascii="Times New Roman" w:hAnsi="Times New Roman"/>
                <w:sz w:val="20"/>
                <w:szCs w:val="20"/>
              </w:rPr>
              <w:t>Date:</w:t>
            </w:r>
          </w:p>
        </w:tc>
        <w:tc>
          <w:tcPr>
            <w:tcW w:w="2567" w:type="dxa"/>
            <w:tcBorders>
              <w:bottom w:val="single" w:sz="4" w:space="0" w:color="auto"/>
            </w:tcBorders>
          </w:tcPr>
          <w:p w14:paraId="783A6CC1" w14:textId="18786219" w:rsidR="001D08F2" w:rsidRPr="00FD0817" w:rsidRDefault="001D08F2" w:rsidP="00091916">
            <w:pPr>
              <w:pStyle w:val="ListParagraph"/>
              <w:widowControl/>
              <w:snapToGrid w:val="0"/>
              <w:spacing w:beforeLines="50" w:before="180"/>
              <w:ind w:leftChars="0" w:left="0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1383B88F" w14:textId="77777777" w:rsidR="00091916" w:rsidRPr="00FD0817" w:rsidRDefault="00091916" w:rsidP="00091916">
      <w:pPr>
        <w:pStyle w:val="ListParagraph"/>
        <w:widowControl/>
        <w:snapToGrid w:val="0"/>
        <w:spacing w:beforeLines="50" w:before="180"/>
        <w:ind w:leftChars="0" w:left="357"/>
        <w:rPr>
          <w:rFonts w:ascii="Times New Roman" w:hAnsi="Times New Roman"/>
          <w:sz w:val="20"/>
          <w:szCs w:val="20"/>
        </w:rPr>
      </w:pPr>
    </w:p>
    <w:sectPr w:rsidR="00091916" w:rsidRPr="00FD0817" w:rsidSect="00934D0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021" w:right="1134" w:bottom="851" w:left="1134" w:header="561" w:footer="561" w:gutter="0"/>
      <w:pgNumType w:fmt="numberInDash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DB702B" w14:textId="77777777" w:rsidR="00A87028" w:rsidRDefault="00A87028" w:rsidP="00E457C8">
      <w:r>
        <w:separator/>
      </w:r>
    </w:p>
  </w:endnote>
  <w:endnote w:type="continuationSeparator" w:id="0">
    <w:p w14:paraId="01B91E79" w14:textId="77777777" w:rsidR="00A87028" w:rsidRDefault="00A87028" w:rsidP="00E457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D11D8" w14:textId="77777777" w:rsidR="002A34A8" w:rsidRDefault="002A34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  <w:szCs w:val="20"/>
      </w:rPr>
      <w:id w:val="-843624811"/>
      <w:docPartObj>
        <w:docPartGallery w:val="Page Numbers (Bottom of Page)"/>
        <w:docPartUnique/>
      </w:docPartObj>
    </w:sdtPr>
    <w:sdtEndPr/>
    <w:sdtContent>
      <w:p w14:paraId="3C660D01" w14:textId="5A041C72" w:rsidR="004853A8" w:rsidRPr="00041EC0" w:rsidRDefault="00E126C6" w:rsidP="00E126C6">
        <w:pPr>
          <w:rPr>
            <w:rFonts w:ascii="Times New Roman" w:hAnsi="Times New Roman" w:cs="Times New Roman"/>
            <w:sz w:val="20"/>
            <w:szCs w:val="20"/>
            <w:lang w:val="en-US"/>
          </w:rPr>
        </w:pPr>
        <w:r>
          <w:rPr>
            <w:rFonts w:ascii="Times New Roman" w:hAnsi="Times New Roman" w:cs="Times New Roman"/>
            <w:sz w:val="20"/>
            <w:szCs w:val="20"/>
          </w:rPr>
          <w:t>Updated: 20240205</w:t>
        </w:r>
      </w:p>
      <w:p w14:paraId="040751B9" w14:textId="15BC577E" w:rsidR="004853A8" w:rsidRPr="00041EC0" w:rsidRDefault="00934D0F" w:rsidP="008A44E0">
        <w:pPr>
          <w:pStyle w:val="Footer"/>
          <w:rPr>
            <w:rFonts w:ascii="Times New Roman" w:hAnsi="Times New Roman" w:cs="Times New Roman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929FB" w14:textId="77777777" w:rsidR="002A34A8" w:rsidRDefault="002A3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CEDBE" w14:textId="77777777" w:rsidR="00A87028" w:rsidRDefault="00A87028" w:rsidP="00E457C8">
      <w:r>
        <w:separator/>
      </w:r>
    </w:p>
  </w:footnote>
  <w:footnote w:type="continuationSeparator" w:id="0">
    <w:p w14:paraId="1E042A01" w14:textId="77777777" w:rsidR="00A87028" w:rsidRDefault="00A87028" w:rsidP="00E457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3982F" w14:textId="77777777" w:rsidR="002A34A8" w:rsidRDefault="002A34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73FF6" w14:textId="3160EB36" w:rsidR="004853A8" w:rsidRPr="00C4414A" w:rsidRDefault="004853A8" w:rsidP="00C4414A">
    <w:pPr>
      <w:pStyle w:val="Header"/>
      <w:ind w:left="360"/>
      <w:jc w:val="cent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95943" w14:textId="77777777" w:rsidR="002A34A8" w:rsidRDefault="002A34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DB2140C"/>
    <w:multiLevelType w:val="hybridMultilevel"/>
    <w:tmpl w:val="192D40E9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CB2E32"/>
    <w:multiLevelType w:val="hybridMultilevel"/>
    <w:tmpl w:val="BCC438EC"/>
    <w:lvl w:ilvl="0" w:tplc="8C24D68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661482"/>
    <w:multiLevelType w:val="hybridMultilevel"/>
    <w:tmpl w:val="7D1CFC88"/>
    <w:lvl w:ilvl="0" w:tplc="6436DF2E">
      <w:start w:val="1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9480D"/>
    <w:multiLevelType w:val="hybridMultilevel"/>
    <w:tmpl w:val="1FAE9DA8"/>
    <w:lvl w:ilvl="0" w:tplc="A60A69B8">
      <w:start w:val="6"/>
      <w:numFmt w:val="bullet"/>
      <w:lvlText w:val="-"/>
      <w:lvlJc w:val="left"/>
      <w:pPr>
        <w:ind w:left="360" w:hanging="360"/>
      </w:pPr>
      <w:rPr>
        <w:rFonts w:ascii="Times New Roman" w:eastAsia="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8421BC"/>
    <w:multiLevelType w:val="hybridMultilevel"/>
    <w:tmpl w:val="95E26B08"/>
    <w:lvl w:ilvl="0" w:tplc="681A02DC">
      <w:start w:val="1"/>
      <w:numFmt w:val="lowerLetter"/>
      <w:lvlText w:val="(%1)"/>
      <w:lvlJc w:val="left"/>
      <w:pPr>
        <w:ind w:left="480" w:hanging="48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39D1F84"/>
    <w:multiLevelType w:val="hybridMultilevel"/>
    <w:tmpl w:val="933A8C10"/>
    <w:lvl w:ilvl="0" w:tplc="0409000F">
      <w:start w:val="1"/>
      <w:numFmt w:val="decimal"/>
      <w:lvlText w:val="%1."/>
      <w:lvlJc w:val="left"/>
      <w:pPr>
        <w:ind w:left="83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6" w15:restartNumberingAfterBreak="0">
    <w:nsid w:val="1A3D5529"/>
    <w:multiLevelType w:val="hybridMultilevel"/>
    <w:tmpl w:val="EC0645D8"/>
    <w:lvl w:ilvl="0" w:tplc="C9D0DEB4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17B2835"/>
    <w:multiLevelType w:val="hybridMultilevel"/>
    <w:tmpl w:val="3356F3B4"/>
    <w:lvl w:ilvl="0" w:tplc="2D3CC196">
      <w:start w:val="1"/>
      <w:numFmt w:val="bullet"/>
      <w:lvlText w:val="˙"/>
      <w:lvlJc w:val="left"/>
      <w:pPr>
        <w:ind w:left="480" w:hanging="480"/>
      </w:pPr>
      <w:rPr>
        <w:rFonts w:ascii="PMingLiU" w:eastAsia="PMingLiU" w:hAnsi="PMingLiU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21538E4"/>
    <w:multiLevelType w:val="hybridMultilevel"/>
    <w:tmpl w:val="88887398"/>
    <w:lvl w:ilvl="0" w:tplc="0409000F">
      <w:start w:val="1"/>
      <w:numFmt w:val="decimal"/>
      <w:lvlText w:val="%1."/>
      <w:lvlJc w:val="left"/>
      <w:pPr>
        <w:ind w:left="83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9" w15:restartNumberingAfterBreak="0">
    <w:nsid w:val="22AE27F7"/>
    <w:multiLevelType w:val="hybridMultilevel"/>
    <w:tmpl w:val="24C03940"/>
    <w:lvl w:ilvl="0" w:tplc="003432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6A9630C"/>
    <w:multiLevelType w:val="hybridMultilevel"/>
    <w:tmpl w:val="7340CC66"/>
    <w:lvl w:ilvl="0" w:tplc="8AE4E7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7620A3F"/>
    <w:multiLevelType w:val="hybridMultilevel"/>
    <w:tmpl w:val="4E929D98"/>
    <w:lvl w:ilvl="0" w:tplc="543E43D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25C41"/>
    <w:multiLevelType w:val="hybridMultilevel"/>
    <w:tmpl w:val="6D5866BE"/>
    <w:lvl w:ilvl="0" w:tplc="1B248E3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6117375"/>
    <w:multiLevelType w:val="hybridMultilevel"/>
    <w:tmpl w:val="27E25C72"/>
    <w:lvl w:ilvl="0" w:tplc="DA98A616">
      <w:start w:val="1"/>
      <w:numFmt w:val="upperRoman"/>
      <w:lvlText w:val="(%1)"/>
      <w:lvlJc w:val="left"/>
      <w:pPr>
        <w:ind w:left="720" w:hanging="72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73C278A"/>
    <w:multiLevelType w:val="hybridMultilevel"/>
    <w:tmpl w:val="608C77D2"/>
    <w:lvl w:ilvl="0" w:tplc="8AE4E7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2271A67"/>
    <w:multiLevelType w:val="hybridMultilevel"/>
    <w:tmpl w:val="50C03604"/>
    <w:lvl w:ilvl="0" w:tplc="3EF6DD9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762395D"/>
    <w:multiLevelType w:val="hybridMultilevel"/>
    <w:tmpl w:val="7340CC66"/>
    <w:lvl w:ilvl="0" w:tplc="8AE4E7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8A51FBD"/>
    <w:multiLevelType w:val="hybridMultilevel"/>
    <w:tmpl w:val="95E26B08"/>
    <w:lvl w:ilvl="0" w:tplc="681A02DC">
      <w:start w:val="1"/>
      <w:numFmt w:val="lowerLetter"/>
      <w:lvlText w:val="(%1)"/>
      <w:lvlJc w:val="left"/>
      <w:pPr>
        <w:ind w:left="480" w:hanging="48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0FA4EE4"/>
    <w:multiLevelType w:val="multilevel"/>
    <w:tmpl w:val="AD02D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5C1CB4"/>
    <w:multiLevelType w:val="hybridMultilevel"/>
    <w:tmpl w:val="B6C2BC4E"/>
    <w:lvl w:ilvl="0" w:tplc="3EF6DD9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3690A06"/>
    <w:multiLevelType w:val="hybridMultilevel"/>
    <w:tmpl w:val="84A886A6"/>
    <w:lvl w:ilvl="0" w:tplc="08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21" w15:restartNumberingAfterBreak="0">
    <w:nsid w:val="7DED3E75"/>
    <w:multiLevelType w:val="hybridMultilevel"/>
    <w:tmpl w:val="36A277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0"/>
  </w:num>
  <w:num w:numId="4">
    <w:abstractNumId w:val="12"/>
  </w:num>
  <w:num w:numId="5">
    <w:abstractNumId w:val="19"/>
  </w:num>
  <w:num w:numId="6">
    <w:abstractNumId w:val="15"/>
  </w:num>
  <w:num w:numId="7">
    <w:abstractNumId w:val="17"/>
  </w:num>
  <w:num w:numId="8">
    <w:abstractNumId w:val="7"/>
  </w:num>
  <w:num w:numId="9">
    <w:abstractNumId w:val="13"/>
  </w:num>
  <w:num w:numId="10">
    <w:abstractNumId w:val="20"/>
  </w:num>
  <w:num w:numId="11">
    <w:abstractNumId w:val="8"/>
  </w:num>
  <w:num w:numId="12">
    <w:abstractNumId w:val="6"/>
  </w:num>
  <w:num w:numId="13">
    <w:abstractNumId w:val="9"/>
  </w:num>
  <w:num w:numId="14">
    <w:abstractNumId w:val="1"/>
  </w:num>
  <w:num w:numId="15">
    <w:abstractNumId w:val="10"/>
  </w:num>
  <w:num w:numId="16">
    <w:abstractNumId w:val="14"/>
  </w:num>
  <w:num w:numId="17">
    <w:abstractNumId w:val="3"/>
  </w:num>
  <w:num w:numId="18">
    <w:abstractNumId w:val="16"/>
  </w:num>
  <w:num w:numId="19">
    <w:abstractNumId w:val="21"/>
  </w:num>
  <w:num w:numId="20">
    <w:abstractNumId w:val="5"/>
  </w:num>
  <w:num w:numId="21">
    <w:abstractNumId w:val="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MztjA2NrMwMTJW0lEKTi0uzszPAykwrAUAgmfPhywAAAA="/>
  </w:docVars>
  <w:rsids>
    <w:rsidRoot w:val="00882B94"/>
    <w:rsid w:val="00010268"/>
    <w:rsid w:val="00025A6F"/>
    <w:rsid w:val="0002616F"/>
    <w:rsid w:val="00031F75"/>
    <w:rsid w:val="00041EC0"/>
    <w:rsid w:val="000459BE"/>
    <w:rsid w:val="0005100D"/>
    <w:rsid w:val="00060BAD"/>
    <w:rsid w:val="00063F8F"/>
    <w:rsid w:val="00065F19"/>
    <w:rsid w:val="00067BF2"/>
    <w:rsid w:val="00072274"/>
    <w:rsid w:val="000733F7"/>
    <w:rsid w:val="00086486"/>
    <w:rsid w:val="00091916"/>
    <w:rsid w:val="0009397C"/>
    <w:rsid w:val="000946C4"/>
    <w:rsid w:val="00096260"/>
    <w:rsid w:val="000B5955"/>
    <w:rsid w:val="000B7801"/>
    <w:rsid w:val="000D0BBA"/>
    <w:rsid w:val="000D1A10"/>
    <w:rsid w:val="000D70B9"/>
    <w:rsid w:val="000E044A"/>
    <w:rsid w:val="000F02D9"/>
    <w:rsid w:val="000F04FE"/>
    <w:rsid w:val="000F0686"/>
    <w:rsid w:val="000F0983"/>
    <w:rsid w:val="000F4880"/>
    <w:rsid w:val="000F7975"/>
    <w:rsid w:val="00101CD4"/>
    <w:rsid w:val="0011491B"/>
    <w:rsid w:val="00126EAC"/>
    <w:rsid w:val="001404E9"/>
    <w:rsid w:val="00142D77"/>
    <w:rsid w:val="001463D7"/>
    <w:rsid w:val="00152284"/>
    <w:rsid w:val="00155E22"/>
    <w:rsid w:val="0017385B"/>
    <w:rsid w:val="00192C20"/>
    <w:rsid w:val="00194B79"/>
    <w:rsid w:val="001A480E"/>
    <w:rsid w:val="001B0745"/>
    <w:rsid w:val="001B2F6B"/>
    <w:rsid w:val="001C6340"/>
    <w:rsid w:val="001D08F2"/>
    <w:rsid w:val="001D2876"/>
    <w:rsid w:val="001D6B38"/>
    <w:rsid w:val="001E5D75"/>
    <w:rsid w:val="001F37DE"/>
    <w:rsid w:val="002043A6"/>
    <w:rsid w:val="0021141F"/>
    <w:rsid w:val="00225F83"/>
    <w:rsid w:val="00235230"/>
    <w:rsid w:val="00237A03"/>
    <w:rsid w:val="00240126"/>
    <w:rsid w:val="00244FC5"/>
    <w:rsid w:val="00257744"/>
    <w:rsid w:val="002602D2"/>
    <w:rsid w:val="0026096C"/>
    <w:rsid w:val="00263171"/>
    <w:rsid w:val="00270B71"/>
    <w:rsid w:val="002744DC"/>
    <w:rsid w:val="002746DD"/>
    <w:rsid w:val="0028141F"/>
    <w:rsid w:val="00281466"/>
    <w:rsid w:val="00290E84"/>
    <w:rsid w:val="00294FF6"/>
    <w:rsid w:val="00295930"/>
    <w:rsid w:val="002A34A8"/>
    <w:rsid w:val="002A5A25"/>
    <w:rsid w:val="002B293A"/>
    <w:rsid w:val="002B5F78"/>
    <w:rsid w:val="002C0CD3"/>
    <w:rsid w:val="002C2589"/>
    <w:rsid w:val="002C2A9C"/>
    <w:rsid w:val="002C5C0E"/>
    <w:rsid w:val="002D199E"/>
    <w:rsid w:val="002E012F"/>
    <w:rsid w:val="002E2936"/>
    <w:rsid w:val="002F0676"/>
    <w:rsid w:val="002F1C7A"/>
    <w:rsid w:val="002F40C6"/>
    <w:rsid w:val="002F56FC"/>
    <w:rsid w:val="00302030"/>
    <w:rsid w:val="00304D9E"/>
    <w:rsid w:val="00306639"/>
    <w:rsid w:val="00307061"/>
    <w:rsid w:val="00320FF7"/>
    <w:rsid w:val="00321473"/>
    <w:rsid w:val="003345FE"/>
    <w:rsid w:val="00336A7C"/>
    <w:rsid w:val="00336B32"/>
    <w:rsid w:val="00337EE4"/>
    <w:rsid w:val="003408EA"/>
    <w:rsid w:val="00346ACC"/>
    <w:rsid w:val="00347F33"/>
    <w:rsid w:val="003562EF"/>
    <w:rsid w:val="0037002E"/>
    <w:rsid w:val="003A198D"/>
    <w:rsid w:val="003B126D"/>
    <w:rsid w:val="003B131B"/>
    <w:rsid w:val="003B729C"/>
    <w:rsid w:val="003B7713"/>
    <w:rsid w:val="003C1D19"/>
    <w:rsid w:val="003C22A4"/>
    <w:rsid w:val="003C7D39"/>
    <w:rsid w:val="003D788E"/>
    <w:rsid w:val="003E2A37"/>
    <w:rsid w:val="003E5029"/>
    <w:rsid w:val="003F2CB0"/>
    <w:rsid w:val="003F7A50"/>
    <w:rsid w:val="00400945"/>
    <w:rsid w:val="00403478"/>
    <w:rsid w:val="00413E5A"/>
    <w:rsid w:val="00413F17"/>
    <w:rsid w:val="00423D91"/>
    <w:rsid w:val="0042786B"/>
    <w:rsid w:val="00431E2A"/>
    <w:rsid w:val="00432F59"/>
    <w:rsid w:val="00434650"/>
    <w:rsid w:val="00445E8D"/>
    <w:rsid w:val="00450474"/>
    <w:rsid w:val="00471D3D"/>
    <w:rsid w:val="00474375"/>
    <w:rsid w:val="00474F59"/>
    <w:rsid w:val="004853A8"/>
    <w:rsid w:val="00490EFD"/>
    <w:rsid w:val="00497014"/>
    <w:rsid w:val="004A2A93"/>
    <w:rsid w:val="004A33E7"/>
    <w:rsid w:val="004B6315"/>
    <w:rsid w:val="004C5C6A"/>
    <w:rsid w:val="004C7DC5"/>
    <w:rsid w:val="004E5687"/>
    <w:rsid w:val="004E7A20"/>
    <w:rsid w:val="0050470C"/>
    <w:rsid w:val="0051541D"/>
    <w:rsid w:val="0052131E"/>
    <w:rsid w:val="0052208E"/>
    <w:rsid w:val="005467C5"/>
    <w:rsid w:val="0055639B"/>
    <w:rsid w:val="00556771"/>
    <w:rsid w:val="0056584D"/>
    <w:rsid w:val="00565F24"/>
    <w:rsid w:val="00571D21"/>
    <w:rsid w:val="00581618"/>
    <w:rsid w:val="00584DA5"/>
    <w:rsid w:val="00593509"/>
    <w:rsid w:val="00597B3B"/>
    <w:rsid w:val="005A2CF7"/>
    <w:rsid w:val="005A392E"/>
    <w:rsid w:val="005B320E"/>
    <w:rsid w:val="005B639F"/>
    <w:rsid w:val="005C2015"/>
    <w:rsid w:val="005C4DC4"/>
    <w:rsid w:val="005D4B83"/>
    <w:rsid w:val="005F14C2"/>
    <w:rsid w:val="005F4F85"/>
    <w:rsid w:val="0061350D"/>
    <w:rsid w:val="00613E61"/>
    <w:rsid w:val="00621F0E"/>
    <w:rsid w:val="00626BA1"/>
    <w:rsid w:val="00643D20"/>
    <w:rsid w:val="0065070C"/>
    <w:rsid w:val="00651D5C"/>
    <w:rsid w:val="00652D74"/>
    <w:rsid w:val="00655F59"/>
    <w:rsid w:val="00661975"/>
    <w:rsid w:val="00675721"/>
    <w:rsid w:val="0067628C"/>
    <w:rsid w:val="00682E0E"/>
    <w:rsid w:val="006A44A9"/>
    <w:rsid w:val="006A5AF3"/>
    <w:rsid w:val="006C4493"/>
    <w:rsid w:val="006D000A"/>
    <w:rsid w:val="006D038A"/>
    <w:rsid w:val="006E16A7"/>
    <w:rsid w:val="006E640F"/>
    <w:rsid w:val="006F4676"/>
    <w:rsid w:val="00707CEA"/>
    <w:rsid w:val="00716393"/>
    <w:rsid w:val="007244EF"/>
    <w:rsid w:val="00725D82"/>
    <w:rsid w:val="00726769"/>
    <w:rsid w:val="007307AB"/>
    <w:rsid w:val="007462CC"/>
    <w:rsid w:val="00750913"/>
    <w:rsid w:val="00765AF1"/>
    <w:rsid w:val="00782B75"/>
    <w:rsid w:val="00785284"/>
    <w:rsid w:val="0079470A"/>
    <w:rsid w:val="007A25A8"/>
    <w:rsid w:val="007A77B5"/>
    <w:rsid w:val="007B17B0"/>
    <w:rsid w:val="007B6F2D"/>
    <w:rsid w:val="007B7945"/>
    <w:rsid w:val="007C1719"/>
    <w:rsid w:val="007C5892"/>
    <w:rsid w:val="007D4016"/>
    <w:rsid w:val="007E32B3"/>
    <w:rsid w:val="007F4B92"/>
    <w:rsid w:val="008156CD"/>
    <w:rsid w:val="008248DC"/>
    <w:rsid w:val="00830CCF"/>
    <w:rsid w:val="00833824"/>
    <w:rsid w:val="008358EE"/>
    <w:rsid w:val="0084324D"/>
    <w:rsid w:val="008577F9"/>
    <w:rsid w:val="008627F7"/>
    <w:rsid w:val="00871F42"/>
    <w:rsid w:val="008760F1"/>
    <w:rsid w:val="00882B94"/>
    <w:rsid w:val="00883AE4"/>
    <w:rsid w:val="00887538"/>
    <w:rsid w:val="008902B2"/>
    <w:rsid w:val="008926B1"/>
    <w:rsid w:val="008A0EA2"/>
    <w:rsid w:val="008A1D49"/>
    <w:rsid w:val="008A44E0"/>
    <w:rsid w:val="008A45BF"/>
    <w:rsid w:val="008B446D"/>
    <w:rsid w:val="008C054C"/>
    <w:rsid w:val="008C106E"/>
    <w:rsid w:val="008C194A"/>
    <w:rsid w:val="008C6599"/>
    <w:rsid w:val="008D0286"/>
    <w:rsid w:val="008D5033"/>
    <w:rsid w:val="008E668B"/>
    <w:rsid w:val="008F00BB"/>
    <w:rsid w:val="008F4A2E"/>
    <w:rsid w:val="008F5016"/>
    <w:rsid w:val="008F7DB1"/>
    <w:rsid w:val="00910BC6"/>
    <w:rsid w:val="00914516"/>
    <w:rsid w:val="00917F8A"/>
    <w:rsid w:val="009269BE"/>
    <w:rsid w:val="00934D0F"/>
    <w:rsid w:val="00936E5A"/>
    <w:rsid w:val="00943865"/>
    <w:rsid w:val="00943E52"/>
    <w:rsid w:val="009504A2"/>
    <w:rsid w:val="00955CC8"/>
    <w:rsid w:val="00962DEC"/>
    <w:rsid w:val="00964265"/>
    <w:rsid w:val="009648AA"/>
    <w:rsid w:val="009850B5"/>
    <w:rsid w:val="00992108"/>
    <w:rsid w:val="00992990"/>
    <w:rsid w:val="009A49F9"/>
    <w:rsid w:val="009B0B60"/>
    <w:rsid w:val="009B0EE0"/>
    <w:rsid w:val="009B3BB4"/>
    <w:rsid w:val="009C03D7"/>
    <w:rsid w:val="009D4F2E"/>
    <w:rsid w:val="009E6770"/>
    <w:rsid w:val="009F401D"/>
    <w:rsid w:val="009F73FB"/>
    <w:rsid w:val="00A05922"/>
    <w:rsid w:val="00A11706"/>
    <w:rsid w:val="00A16FE9"/>
    <w:rsid w:val="00A20646"/>
    <w:rsid w:val="00A226F2"/>
    <w:rsid w:val="00A23C2B"/>
    <w:rsid w:val="00A26DB7"/>
    <w:rsid w:val="00A33846"/>
    <w:rsid w:val="00A45961"/>
    <w:rsid w:val="00A50D03"/>
    <w:rsid w:val="00A545AE"/>
    <w:rsid w:val="00A64276"/>
    <w:rsid w:val="00A65A56"/>
    <w:rsid w:val="00A80147"/>
    <w:rsid w:val="00A808D9"/>
    <w:rsid w:val="00A81DAB"/>
    <w:rsid w:val="00A87028"/>
    <w:rsid w:val="00A9348C"/>
    <w:rsid w:val="00AB21B7"/>
    <w:rsid w:val="00AB3680"/>
    <w:rsid w:val="00AB4804"/>
    <w:rsid w:val="00AC31DF"/>
    <w:rsid w:val="00AD2491"/>
    <w:rsid w:val="00AD32C3"/>
    <w:rsid w:val="00AE7A6C"/>
    <w:rsid w:val="00AF21E7"/>
    <w:rsid w:val="00AF3F10"/>
    <w:rsid w:val="00B07990"/>
    <w:rsid w:val="00B101B8"/>
    <w:rsid w:val="00B167EB"/>
    <w:rsid w:val="00B16FD4"/>
    <w:rsid w:val="00B35811"/>
    <w:rsid w:val="00B36A0B"/>
    <w:rsid w:val="00B37641"/>
    <w:rsid w:val="00B51D89"/>
    <w:rsid w:val="00B526E8"/>
    <w:rsid w:val="00B625A3"/>
    <w:rsid w:val="00B76437"/>
    <w:rsid w:val="00B77B74"/>
    <w:rsid w:val="00B872D6"/>
    <w:rsid w:val="00B94795"/>
    <w:rsid w:val="00B94CFF"/>
    <w:rsid w:val="00BA04B1"/>
    <w:rsid w:val="00BA50A5"/>
    <w:rsid w:val="00BA78F7"/>
    <w:rsid w:val="00BA7CDE"/>
    <w:rsid w:val="00BD5B02"/>
    <w:rsid w:val="00BD60A3"/>
    <w:rsid w:val="00BD6CDD"/>
    <w:rsid w:val="00BE4D32"/>
    <w:rsid w:val="00BE6EAE"/>
    <w:rsid w:val="00BF0F98"/>
    <w:rsid w:val="00BF3375"/>
    <w:rsid w:val="00BF552A"/>
    <w:rsid w:val="00C04E77"/>
    <w:rsid w:val="00C116DE"/>
    <w:rsid w:val="00C177AC"/>
    <w:rsid w:val="00C270FD"/>
    <w:rsid w:val="00C33049"/>
    <w:rsid w:val="00C4414A"/>
    <w:rsid w:val="00C50212"/>
    <w:rsid w:val="00C572D8"/>
    <w:rsid w:val="00C66057"/>
    <w:rsid w:val="00C6779B"/>
    <w:rsid w:val="00C76660"/>
    <w:rsid w:val="00C94933"/>
    <w:rsid w:val="00CA3FDB"/>
    <w:rsid w:val="00CA6815"/>
    <w:rsid w:val="00CA6CED"/>
    <w:rsid w:val="00CB63C9"/>
    <w:rsid w:val="00CC4ABD"/>
    <w:rsid w:val="00CD0B2C"/>
    <w:rsid w:val="00CD3BEB"/>
    <w:rsid w:val="00CF3ADF"/>
    <w:rsid w:val="00D07AC7"/>
    <w:rsid w:val="00D13C2F"/>
    <w:rsid w:val="00D15C49"/>
    <w:rsid w:val="00D2015C"/>
    <w:rsid w:val="00D24C99"/>
    <w:rsid w:val="00D2586C"/>
    <w:rsid w:val="00D30796"/>
    <w:rsid w:val="00D308E3"/>
    <w:rsid w:val="00D46F0B"/>
    <w:rsid w:val="00D54B97"/>
    <w:rsid w:val="00D5709C"/>
    <w:rsid w:val="00D619C8"/>
    <w:rsid w:val="00D6324B"/>
    <w:rsid w:val="00D65E7D"/>
    <w:rsid w:val="00D7112C"/>
    <w:rsid w:val="00D82FB8"/>
    <w:rsid w:val="00D84885"/>
    <w:rsid w:val="00D921F7"/>
    <w:rsid w:val="00DA47B5"/>
    <w:rsid w:val="00DA5CF7"/>
    <w:rsid w:val="00DB245D"/>
    <w:rsid w:val="00DB3133"/>
    <w:rsid w:val="00DC11EA"/>
    <w:rsid w:val="00DC23FC"/>
    <w:rsid w:val="00DD3DA9"/>
    <w:rsid w:val="00DD7221"/>
    <w:rsid w:val="00DF0738"/>
    <w:rsid w:val="00DF28AA"/>
    <w:rsid w:val="00DF50B3"/>
    <w:rsid w:val="00E10600"/>
    <w:rsid w:val="00E126C6"/>
    <w:rsid w:val="00E13DBD"/>
    <w:rsid w:val="00E16B2C"/>
    <w:rsid w:val="00E23AEC"/>
    <w:rsid w:val="00E24D98"/>
    <w:rsid w:val="00E31546"/>
    <w:rsid w:val="00E44420"/>
    <w:rsid w:val="00E457C8"/>
    <w:rsid w:val="00E65D2A"/>
    <w:rsid w:val="00E71BA5"/>
    <w:rsid w:val="00E81BEE"/>
    <w:rsid w:val="00E87187"/>
    <w:rsid w:val="00E90D5B"/>
    <w:rsid w:val="00EA68FA"/>
    <w:rsid w:val="00EB3D02"/>
    <w:rsid w:val="00EB470A"/>
    <w:rsid w:val="00EC033B"/>
    <w:rsid w:val="00EC7809"/>
    <w:rsid w:val="00ED03B1"/>
    <w:rsid w:val="00ED3F44"/>
    <w:rsid w:val="00ED4365"/>
    <w:rsid w:val="00ED44DA"/>
    <w:rsid w:val="00ED574A"/>
    <w:rsid w:val="00ED679D"/>
    <w:rsid w:val="00EE5F21"/>
    <w:rsid w:val="00EE637B"/>
    <w:rsid w:val="00EE7D4A"/>
    <w:rsid w:val="00EF5CF5"/>
    <w:rsid w:val="00F057C7"/>
    <w:rsid w:val="00F10DCF"/>
    <w:rsid w:val="00F2047F"/>
    <w:rsid w:val="00F228DD"/>
    <w:rsid w:val="00F23356"/>
    <w:rsid w:val="00F34D74"/>
    <w:rsid w:val="00F51600"/>
    <w:rsid w:val="00F62575"/>
    <w:rsid w:val="00F66109"/>
    <w:rsid w:val="00F74BA5"/>
    <w:rsid w:val="00F7663E"/>
    <w:rsid w:val="00F7732B"/>
    <w:rsid w:val="00F80C8B"/>
    <w:rsid w:val="00F83A0C"/>
    <w:rsid w:val="00F83A83"/>
    <w:rsid w:val="00F8404D"/>
    <w:rsid w:val="00F87164"/>
    <w:rsid w:val="00F951BE"/>
    <w:rsid w:val="00F957B3"/>
    <w:rsid w:val="00F97432"/>
    <w:rsid w:val="00FA2B7E"/>
    <w:rsid w:val="00FA3505"/>
    <w:rsid w:val="00FA4B11"/>
    <w:rsid w:val="00FB1B04"/>
    <w:rsid w:val="00FC62AC"/>
    <w:rsid w:val="00FC7A6C"/>
    <w:rsid w:val="00FD0340"/>
    <w:rsid w:val="00FD0817"/>
    <w:rsid w:val="00FD6829"/>
    <w:rsid w:val="00FE2B7B"/>
    <w:rsid w:val="00FF02E8"/>
    <w:rsid w:val="00FF509C"/>
    <w:rsid w:val="00FF6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08FB2D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002E"/>
    <w:pPr>
      <w:widowControl w:val="0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5021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E457C8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C8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457C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B794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5F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65F24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5F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65F24"/>
    <w:rPr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5C4D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7DB1"/>
    <w:rPr>
      <w:color w:val="808080"/>
    </w:rPr>
  </w:style>
  <w:style w:type="paragraph" w:styleId="ListParagraph">
    <w:name w:val="List Paragraph"/>
    <w:basedOn w:val="Normal"/>
    <w:uiPriority w:val="34"/>
    <w:qFormat/>
    <w:rsid w:val="008F7DB1"/>
    <w:pPr>
      <w:ind w:leftChars="200" w:left="480"/>
      <w:jc w:val="both"/>
    </w:pPr>
    <w:rPr>
      <w:rFonts w:ascii="Calibri" w:eastAsia="PMingLiU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71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719"/>
    <w:rPr>
      <w:rFonts w:asciiTheme="majorHAnsi" w:eastAsiaTheme="majorEastAsia" w:hAnsiTheme="majorHAnsi" w:cstheme="majorBidi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627F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3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3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6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yu.edu.hk/clc/STEM/CityU-STEM-Internship-Scheme-Guidelines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F038F-800B-42CF-86AB-3711BD8FE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9</Words>
  <Characters>1912</Characters>
  <Application>Microsoft Office Word</Application>
  <DocSecurity>0</DocSecurity>
  <Lines>14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5T06:54:00Z</dcterms:created>
  <dcterms:modified xsi:type="dcterms:W3CDTF">2024-06-07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52490617</vt:i4>
  </property>
  <property fmtid="{D5CDD505-2E9C-101B-9397-08002B2CF9AE}" pid="3" name="GrammarlyDocumentId">
    <vt:lpwstr>395ce409589fe9df07605dab73a9958c3afb94336efa54fe4ac64744d05acf41</vt:lpwstr>
  </property>
</Properties>
</file>